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40011" w14:textId="77777777" w:rsidR="002067A5" w:rsidRPr="008C3FFF" w:rsidRDefault="00F06E1D" w:rsidP="00F06E1D">
      <w:pPr>
        <w:spacing w:after="0" w:line="240" w:lineRule="auto"/>
        <w:rPr>
          <w:rFonts w:ascii="Times New Roman" w:hAnsi="Times New Roman"/>
          <w:b/>
          <w:color w:val="000000"/>
          <w:sz w:val="28"/>
          <w:szCs w:val="28"/>
          <w:lang w:val="en-US"/>
        </w:rPr>
      </w:pPr>
      <w:r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 xml:space="preserve">UNIT </w:t>
      </w:r>
      <w:r w:rsidR="009D5A73"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>ONE</w:t>
      </w:r>
    </w:p>
    <w:p w14:paraId="57E36DE2" w14:textId="77777777" w:rsidR="00A22B01" w:rsidRPr="00A22B01" w:rsidRDefault="009D5A73" w:rsidP="00A22B01">
      <w:pPr>
        <w:spacing w:after="0" w:line="240" w:lineRule="auto"/>
        <w:rPr>
          <w:rFonts w:ascii="Times New Roman" w:hAnsi="Times New Roman"/>
          <w:b/>
          <w:sz w:val="28"/>
          <w:szCs w:val="28"/>
          <w:lang w:val="en-US"/>
        </w:rPr>
      </w:pPr>
      <w:r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>Mass</w:t>
      </w:r>
      <w:r w:rsidR="00D671F3"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 xml:space="preserve"> </w:t>
      </w:r>
      <w:r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 xml:space="preserve">Media: Radio, </w:t>
      </w:r>
      <w:r w:rsidR="00FC7497"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>Television, the Internet</w:t>
      </w:r>
      <w:r w:rsidR="00A22B01" w:rsidRPr="00A22B01">
        <w:rPr>
          <w:rFonts w:ascii="Times New Roman" w:hAnsi="Times New Roman"/>
          <w:b/>
          <w:sz w:val="28"/>
          <w:szCs w:val="28"/>
          <w:lang w:val="en-US"/>
        </w:rPr>
        <w:t xml:space="preserve"> (</w:t>
      </w:r>
      <w:r w:rsidR="00A22B01">
        <w:rPr>
          <w:rFonts w:ascii="Times New Roman" w:hAnsi="Times New Roman"/>
          <w:b/>
          <w:sz w:val="28"/>
          <w:szCs w:val="28"/>
        </w:rPr>
        <w:t>Средства</w:t>
      </w:r>
      <w:r w:rsidR="00A22B01" w:rsidRPr="00A22B01">
        <w:rPr>
          <w:rFonts w:ascii="Times New Roman" w:hAnsi="Times New Roman"/>
          <w:b/>
          <w:sz w:val="28"/>
          <w:szCs w:val="28"/>
          <w:lang w:val="en-US"/>
        </w:rPr>
        <w:t xml:space="preserve"> </w:t>
      </w:r>
      <w:r w:rsidR="00A22B01">
        <w:rPr>
          <w:rFonts w:ascii="Times New Roman" w:hAnsi="Times New Roman"/>
          <w:b/>
          <w:sz w:val="28"/>
          <w:szCs w:val="28"/>
        </w:rPr>
        <w:t>массовой</w:t>
      </w:r>
      <w:r w:rsidR="00A22B01" w:rsidRPr="00A22B01">
        <w:rPr>
          <w:rFonts w:ascii="Times New Roman" w:hAnsi="Times New Roman"/>
          <w:b/>
          <w:sz w:val="28"/>
          <w:szCs w:val="28"/>
          <w:lang w:val="en-US"/>
        </w:rPr>
        <w:t xml:space="preserve"> </w:t>
      </w:r>
      <w:r w:rsidR="00A22B01">
        <w:rPr>
          <w:rFonts w:ascii="Times New Roman" w:hAnsi="Times New Roman"/>
          <w:b/>
          <w:sz w:val="28"/>
          <w:szCs w:val="28"/>
        </w:rPr>
        <w:t>информации</w:t>
      </w:r>
      <w:r w:rsidR="00A22B01" w:rsidRPr="00A22B01">
        <w:rPr>
          <w:rFonts w:ascii="Times New Roman" w:hAnsi="Times New Roman"/>
          <w:b/>
          <w:sz w:val="28"/>
          <w:szCs w:val="28"/>
          <w:lang w:val="en-US"/>
        </w:rPr>
        <w:t>)</w:t>
      </w:r>
    </w:p>
    <w:p w14:paraId="4AFB5702" w14:textId="77777777" w:rsidR="00A22B01" w:rsidRDefault="00A22B01" w:rsidP="00A22B01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Класс</w:t>
      </w:r>
      <w:r w:rsidRPr="00F362FE">
        <w:rPr>
          <w:rFonts w:ascii="Times New Roman" w:hAnsi="Times New Roman"/>
          <w:b/>
          <w:sz w:val="28"/>
          <w:szCs w:val="28"/>
        </w:rPr>
        <w:t xml:space="preserve"> 9</w:t>
      </w:r>
    </w:p>
    <w:p w14:paraId="57CEC216" w14:textId="0CF44597" w:rsidR="009535A4" w:rsidRPr="00F362FE" w:rsidRDefault="009535A4" w:rsidP="00A22B01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Дата </w:t>
      </w:r>
    </w:p>
    <w:p w14:paraId="2745D4C0" w14:textId="77777777" w:rsidR="00A22B01" w:rsidRDefault="00F362FE" w:rsidP="00A22B01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Урок 2</w:t>
      </w:r>
    </w:p>
    <w:p w14:paraId="74A00B89" w14:textId="6D0FE39D" w:rsidR="00A22B01" w:rsidRPr="009535A4" w:rsidRDefault="00A22B01" w:rsidP="00F06E1D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Учитель </w:t>
      </w:r>
      <w:r w:rsidR="005247B8">
        <w:rPr>
          <w:rFonts w:ascii="Times New Roman" w:hAnsi="Times New Roman"/>
          <w:b/>
          <w:sz w:val="28"/>
          <w:szCs w:val="28"/>
        </w:rPr>
        <w:t>Гусейнова А.И</w:t>
      </w:r>
    </w:p>
    <w:p w14:paraId="3AE78C4B" w14:textId="77777777" w:rsidR="00F06E1D" w:rsidRPr="009535A4" w:rsidRDefault="00F06E1D" w:rsidP="00F06E1D">
      <w:pPr>
        <w:spacing w:after="0" w:line="240" w:lineRule="auto"/>
        <w:rPr>
          <w:rFonts w:ascii="Times New Roman" w:hAnsi="Times New Roman"/>
          <w:b/>
          <w:color w:val="000000"/>
          <w:sz w:val="28"/>
          <w:szCs w:val="28"/>
        </w:rPr>
      </w:pPr>
    </w:p>
    <w:tbl>
      <w:tblPr>
        <w:tblW w:w="15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29"/>
        <w:gridCol w:w="12605"/>
      </w:tblGrid>
      <w:tr w:rsidR="002067A5" w:rsidRPr="005247B8" w14:paraId="101778A5" w14:textId="77777777" w:rsidTr="009535A4">
        <w:tc>
          <w:tcPr>
            <w:tcW w:w="2518" w:type="dxa"/>
          </w:tcPr>
          <w:p w14:paraId="5FFDE718" w14:textId="77777777" w:rsidR="002067A5" w:rsidRPr="009535A4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Урок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№</w:t>
            </w:r>
            <w:r w:rsidR="00B431AB"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3A3B3D" w:rsidRPr="009535A4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2551" w:type="dxa"/>
          </w:tcPr>
          <w:p w14:paraId="2A97795C" w14:textId="77777777" w:rsidR="002067A5" w:rsidRPr="009535A4" w:rsidRDefault="003A3B3D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>Television in the Life of People</w:t>
            </w:r>
          </w:p>
        </w:tc>
      </w:tr>
      <w:tr w:rsidR="002067A5" w:rsidRPr="009535A4" w14:paraId="07BDE5D0" w14:textId="77777777" w:rsidTr="009535A4">
        <w:tc>
          <w:tcPr>
            <w:tcW w:w="2518" w:type="dxa"/>
          </w:tcPr>
          <w:p w14:paraId="6F7C0A96" w14:textId="77777777" w:rsidR="002067A5" w:rsidRPr="009535A4" w:rsidRDefault="00FC10C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Цели</w:t>
            </w:r>
            <w:r w:rsidR="002067A5"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урока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12551" w:type="dxa"/>
          </w:tcPr>
          <w:p w14:paraId="04AF02A0" w14:textId="77777777" w:rsidR="002067A5" w:rsidRPr="009535A4" w:rsidRDefault="00A136FA" w:rsidP="00F06E1D">
            <w:pPr>
              <w:pStyle w:val="1"/>
              <w:numPr>
                <w:ilvl w:val="0"/>
                <w:numId w:val="5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учение </w:t>
            </w:r>
            <w:r w:rsidR="006A24AE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навыкам говорения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4904576A" w14:textId="77777777" w:rsidR="00F145AF" w:rsidRPr="009535A4" w:rsidRDefault="00F145AF" w:rsidP="00F145AF">
            <w:pPr>
              <w:pStyle w:val="1"/>
              <w:numPr>
                <w:ilvl w:val="0"/>
                <w:numId w:val="5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Обучение навыкам аудирования и восприятию речи на слух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469A6C8D" w14:textId="77777777" w:rsidR="006A24AE" w:rsidRPr="009535A4" w:rsidRDefault="00F145AF" w:rsidP="00F145AF">
            <w:pPr>
              <w:pStyle w:val="1"/>
              <w:numPr>
                <w:ilvl w:val="0"/>
                <w:numId w:val="5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 лексических навыков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2D433E68" w14:textId="77777777" w:rsidR="00B75783" w:rsidRPr="009535A4" w:rsidRDefault="00B75783" w:rsidP="00F145AF">
            <w:pPr>
              <w:pStyle w:val="1"/>
              <w:numPr>
                <w:ilvl w:val="0"/>
                <w:numId w:val="5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 грамматических навыков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</w:tc>
      </w:tr>
      <w:tr w:rsidR="002067A5" w:rsidRPr="009535A4" w14:paraId="2271D42F" w14:textId="77777777" w:rsidTr="009535A4">
        <w:trPr>
          <w:trHeight w:val="92"/>
        </w:trPr>
        <w:tc>
          <w:tcPr>
            <w:tcW w:w="2518" w:type="dxa"/>
          </w:tcPr>
          <w:p w14:paraId="1B2621B9" w14:textId="77777777" w:rsidR="002067A5" w:rsidRPr="009535A4" w:rsidRDefault="002067A5" w:rsidP="00DF0A9B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Задачи урока:</w:t>
            </w:r>
          </w:p>
        </w:tc>
        <w:tc>
          <w:tcPr>
            <w:tcW w:w="12551" w:type="dxa"/>
          </w:tcPr>
          <w:p w14:paraId="20E882C9" w14:textId="77777777" w:rsidR="009058C6" w:rsidRPr="009535A4" w:rsidRDefault="009058C6" w:rsidP="00F06E1D">
            <w:pPr>
              <w:pStyle w:val="1"/>
              <w:numPr>
                <w:ilvl w:val="0"/>
                <w:numId w:val="6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Научиться </w:t>
            </w:r>
            <w:r w:rsidR="00F145AF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высказывать свои мысли</w:t>
            </w:r>
            <w:r w:rsidR="004A4212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и аргументировано доказывать свою точку зрения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12EE24ED" w14:textId="77777777" w:rsidR="002067A5" w:rsidRPr="009535A4" w:rsidRDefault="006A24AE" w:rsidP="00F06E1D">
            <w:pPr>
              <w:pStyle w:val="1"/>
              <w:numPr>
                <w:ilvl w:val="0"/>
                <w:numId w:val="6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Научиться </w:t>
            </w:r>
            <w:r w:rsidR="00F145AF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воспринимать речь на слух и извлекать нужную информацию из сказанного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550B4BA6" w14:textId="77777777" w:rsidR="006A24AE" w:rsidRPr="009535A4" w:rsidRDefault="00F145AF" w:rsidP="00F06E1D">
            <w:pPr>
              <w:pStyle w:val="1"/>
              <w:numPr>
                <w:ilvl w:val="0"/>
                <w:numId w:val="6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Повторить ранее пройденный материал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2D61F7F2" w14:textId="77777777" w:rsidR="00B75783" w:rsidRPr="009535A4" w:rsidRDefault="00B75783" w:rsidP="00F06E1D">
            <w:pPr>
              <w:pStyle w:val="1"/>
              <w:numPr>
                <w:ilvl w:val="0"/>
                <w:numId w:val="6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Обучение навыкам перевода как виду деятельности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</w:tc>
      </w:tr>
      <w:tr w:rsidR="002067A5" w:rsidRPr="009535A4" w14:paraId="5DA12300" w14:textId="77777777" w:rsidTr="009535A4">
        <w:tc>
          <w:tcPr>
            <w:tcW w:w="2518" w:type="dxa"/>
          </w:tcPr>
          <w:p w14:paraId="03E5DDAE" w14:textId="77777777" w:rsidR="002067A5" w:rsidRPr="009535A4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Тип урока:</w:t>
            </w:r>
          </w:p>
        </w:tc>
        <w:tc>
          <w:tcPr>
            <w:tcW w:w="12551" w:type="dxa"/>
          </w:tcPr>
          <w:p w14:paraId="2475FE15" w14:textId="77777777" w:rsidR="002067A5" w:rsidRPr="009535A4" w:rsidRDefault="00F06E1D" w:rsidP="00F06E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К</w:t>
            </w:r>
            <w:r w:rsidR="002067A5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омбинированный</w:t>
            </w:r>
          </w:p>
        </w:tc>
      </w:tr>
      <w:tr w:rsidR="002067A5" w:rsidRPr="009535A4" w14:paraId="1D6139AC" w14:textId="77777777" w:rsidTr="009535A4">
        <w:tc>
          <w:tcPr>
            <w:tcW w:w="2518" w:type="dxa"/>
          </w:tcPr>
          <w:p w14:paraId="09C899C2" w14:textId="77777777" w:rsidR="002067A5" w:rsidRPr="009535A4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Формы работы: </w:t>
            </w:r>
          </w:p>
        </w:tc>
        <w:tc>
          <w:tcPr>
            <w:tcW w:w="12551" w:type="dxa"/>
          </w:tcPr>
          <w:p w14:paraId="6FBF6A63" w14:textId="77777777" w:rsidR="002067A5" w:rsidRPr="009535A4" w:rsidRDefault="00F06E1D" w:rsidP="00F06E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И</w:t>
            </w:r>
            <w:r w:rsidR="00F145AF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ндивидуальная, фронтальная</w:t>
            </w:r>
          </w:p>
        </w:tc>
      </w:tr>
      <w:tr w:rsidR="0012081B" w:rsidRPr="009535A4" w14:paraId="1426C3FA" w14:textId="77777777" w:rsidTr="009535A4">
        <w:tc>
          <w:tcPr>
            <w:tcW w:w="2518" w:type="dxa"/>
          </w:tcPr>
          <w:p w14:paraId="35EE4FEE" w14:textId="77777777" w:rsidR="002067A5" w:rsidRPr="009535A4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Планируемые результаты:</w:t>
            </w:r>
          </w:p>
        </w:tc>
        <w:tc>
          <w:tcPr>
            <w:tcW w:w="12551" w:type="dxa"/>
          </w:tcPr>
          <w:p w14:paraId="127D2C24" w14:textId="77777777" w:rsidR="00B75783" w:rsidRPr="009535A4" w:rsidRDefault="00B75783" w:rsidP="00B75783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Личностные:</w:t>
            </w:r>
            <w:r w:rsidRPr="009535A4">
              <w:rPr>
                <w:rFonts w:ascii="Times New Roman" w:hAnsi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умение высказывать свои мысли, умение воспринимать речь на слух</w:t>
            </w:r>
            <w:r w:rsidR="0036037D" w:rsidRPr="009535A4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.</w:t>
            </w:r>
          </w:p>
          <w:p w14:paraId="671309E9" w14:textId="77777777" w:rsidR="00B75783" w:rsidRPr="009535A4" w:rsidRDefault="00B75783" w:rsidP="0036037D">
            <w:pPr>
              <w:pStyle w:val="ac"/>
              <w:rPr>
                <w:rFonts w:ascii="Times New Roman" w:hAnsi="Times New Roman"/>
                <w:i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Метапредметные:</w:t>
            </w:r>
            <w:r w:rsidRPr="009535A4">
              <w:rPr>
                <w:rFonts w:ascii="Times New Roman" w:hAnsi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i/>
                <w:sz w:val="24"/>
                <w:szCs w:val="24"/>
              </w:rPr>
              <w:t>умение</w:t>
            </w:r>
            <w:r w:rsidRPr="009535A4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i/>
                <w:sz w:val="24"/>
                <w:szCs w:val="24"/>
              </w:rPr>
              <w:t>принимать поставленную задачу,</w:t>
            </w:r>
            <w:r w:rsidRPr="009535A4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i/>
                <w:sz w:val="24"/>
                <w:szCs w:val="24"/>
              </w:rPr>
              <w:t>использование различных способов поиска, сбора, обработки, анализа, передачи и интерпретации информации, умение осознанно использовать речевые средства в соответствии с задачей коммуникации для выражения своих чувств, мыслей и потребностей; овладение навыками смыслового чтения текстов разных жанров в соответствии с целями и задачами, владение основами самоконтроля, самооценки</w:t>
            </w:r>
            <w:r w:rsidR="0036037D" w:rsidRPr="009535A4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  <w:p w14:paraId="60702F9F" w14:textId="77777777" w:rsidR="002067A5" w:rsidRPr="009535A4" w:rsidRDefault="002067A5" w:rsidP="0036037D">
            <w:pPr>
              <w:pStyle w:val="ac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Предметные:</w:t>
            </w:r>
          </w:p>
          <w:p w14:paraId="4ADFC9E4" w14:textId="77777777" w:rsidR="002067A5" w:rsidRPr="009535A4" w:rsidRDefault="00E644A8" w:rsidP="00F06E1D">
            <w:pPr>
              <w:pStyle w:val="10"/>
              <w:rPr>
                <w:rStyle w:val="a3"/>
                <w:i w:val="0"/>
                <w:iCs/>
                <w:color w:val="000000"/>
                <w:sz w:val="24"/>
                <w:szCs w:val="24"/>
              </w:rPr>
            </w:pPr>
            <w:r w:rsidRPr="009535A4">
              <w:rPr>
                <w:rStyle w:val="a3"/>
                <w:i w:val="0"/>
                <w:iCs/>
                <w:color w:val="000000"/>
                <w:sz w:val="24"/>
                <w:szCs w:val="24"/>
                <w:u w:val="single"/>
              </w:rPr>
              <w:t>аудирование:</w:t>
            </w:r>
            <w:r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 xml:space="preserve"> с полным пониманием</w:t>
            </w:r>
            <w:r w:rsidR="00B75783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 xml:space="preserve"> и установлением соответствий 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>между содержанием и запрашиваемой информацией</w:t>
            </w:r>
            <w:r w:rsidR="0036037D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>;</w:t>
            </w:r>
          </w:p>
          <w:p w14:paraId="06511596" w14:textId="77777777" w:rsidR="002067A5" w:rsidRPr="009535A4" w:rsidRDefault="002067A5" w:rsidP="00F06E1D">
            <w:pPr>
              <w:spacing w:after="0" w:line="240" w:lineRule="auto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  <w:u w:val="single"/>
              </w:rPr>
              <w:t>говорение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 xml:space="preserve"> (</w:t>
            </w:r>
            <w:r w:rsidR="00F0648C" w:rsidRPr="009535A4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монологическая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 xml:space="preserve"> реч</w:t>
            </w:r>
            <w:r w:rsidR="00403974" w:rsidRPr="009535A4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ь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)</w:t>
            </w:r>
            <w:r w:rsidR="00201AA9" w:rsidRPr="009535A4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:</w:t>
            </w:r>
            <w:r w:rsidR="00EA03B1" w:rsidRPr="009535A4">
              <w:rPr>
                <w:rStyle w:val="a3"/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  <w:r w:rsidR="00E644A8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 xml:space="preserve">монолог </w:t>
            </w:r>
            <w:r w:rsidR="004A4212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>–</w:t>
            </w:r>
            <w:r w:rsidR="00E644A8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 xml:space="preserve"> </w:t>
            </w:r>
            <w:r w:rsidR="004A4212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>разв</w:t>
            </w:r>
            <w:r w:rsidR="00745765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>ё</w:t>
            </w:r>
            <w:r w:rsidR="004A4212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 xml:space="preserve">рнутые </w:t>
            </w:r>
            <w:r w:rsidR="00E60F1C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>ответы</w:t>
            </w:r>
            <w:r w:rsidR="00E644A8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 xml:space="preserve"> на вопросы</w:t>
            </w:r>
            <w:r w:rsidR="0036037D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>;</w:t>
            </w:r>
          </w:p>
          <w:p w14:paraId="6FB5C23A" w14:textId="77777777" w:rsidR="002067A5" w:rsidRPr="009535A4" w:rsidRDefault="002067A5" w:rsidP="00F06E1D">
            <w:pPr>
              <w:pStyle w:val="10"/>
              <w:rPr>
                <w:sz w:val="24"/>
                <w:szCs w:val="24"/>
                <w:lang w:val="en-US"/>
              </w:rPr>
            </w:pPr>
            <w:r w:rsidRPr="009535A4">
              <w:rPr>
                <w:color w:val="000000"/>
                <w:sz w:val="24"/>
                <w:szCs w:val="24"/>
                <w:u w:val="single"/>
              </w:rPr>
              <w:lastRenderedPageBreak/>
              <w:t>лексическая</w:t>
            </w:r>
            <w:r w:rsidRPr="009535A4">
              <w:rPr>
                <w:color w:val="000000"/>
                <w:sz w:val="24"/>
                <w:szCs w:val="24"/>
                <w:u w:val="single"/>
                <w:lang w:val="en-US"/>
              </w:rPr>
              <w:t xml:space="preserve"> </w:t>
            </w:r>
            <w:r w:rsidRPr="009535A4">
              <w:rPr>
                <w:color w:val="000000"/>
                <w:sz w:val="24"/>
                <w:szCs w:val="24"/>
                <w:u w:val="single"/>
              </w:rPr>
              <w:t>сторона</w:t>
            </w:r>
            <w:r w:rsidRPr="009535A4">
              <w:rPr>
                <w:color w:val="000000"/>
                <w:sz w:val="24"/>
                <w:szCs w:val="24"/>
                <w:u w:val="single"/>
                <w:lang w:val="en-US"/>
              </w:rPr>
              <w:t xml:space="preserve"> </w:t>
            </w:r>
            <w:r w:rsidRPr="009535A4">
              <w:rPr>
                <w:color w:val="000000"/>
                <w:sz w:val="24"/>
                <w:szCs w:val="24"/>
                <w:u w:val="single"/>
              </w:rPr>
              <w:t>речи</w:t>
            </w:r>
            <w:r w:rsidRPr="009535A4">
              <w:rPr>
                <w:color w:val="000000"/>
                <w:sz w:val="24"/>
                <w:szCs w:val="24"/>
                <w:u w:val="single"/>
                <w:lang w:val="en-US"/>
              </w:rPr>
              <w:t>:</w:t>
            </w:r>
            <w:r w:rsidRPr="009535A4">
              <w:rPr>
                <w:rStyle w:val="a3"/>
                <w:i w:val="0"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>умение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>использовать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>новые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>лексические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>единицы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  <w:lang w:val="en-US"/>
              </w:rPr>
              <w:t xml:space="preserve">: </w:t>
            </w:r>
            <w:r w:rsidR="0012081B" w:rsidRPr="009535A4">
              <w:rPr>
                <w:sz w:val="24"/>
                <w:szCs w:val="24"/>
                <w:lang w:val="en-US"/>
              </w:rPr>
              <w:t xml:space="preserve">to advertise, a broadcast, to broadcast, </w:t>
            </w:r>
            <w:r w:rsidR="00BD033F" w:rsidRPr="009535A4">
              <w:rPr>
                <w:sz w:val="24"/>
                <w:szCs w:val="24"/>
                <w:lang w:val="en-US"/>
              </w:rPr>
              <w:t xml:space="preserve">a </w:t>
            </w:r>
            <w:r w:rsidR="0012081B" w:rsidRPr="009535A4">
              <w:rPr>
                <w:sz w:val="24"/>
                <w:szCs w:val="24"/>
                <w:lang w:val="en-US"/>
              </w:rPr>
              <w:t xml:space="preserve">citizen, current, </w:t>
            </w:r>
            <w:r w:rsidR="00BD033F" w:rsidRPr="009535A4">
              <w:rPr>
                <w:sz w:val="24"/>
                <w:szCs w:val="24"/>
                <w:lang w:val="en-US"/>
              </w:rPr>
              <w:t xml:space="preserve">to discuss, a discussion, main, news, the news, to serve, a service, to stand for, </w:t>
            </w:r>
            <w:r w:rsidR="0012081B" w:rsidRPr="009535A4">
              <w:rPr>
                <w:sz w:val="24"/>
                <w:szCs w:val="24"/>
                <w:lang w:val="en-US"/>
              </w:rPr>
              <w:t>etc (</w:t>
            </w:r>
            <w:r w:rsidR="0012081B" w:rsidRPr="009535A4">
              <w:rPr>
                <w:sz w:val="24"/>
                <w:szCs w:val="24"/>
              </w:rPr>
              <w:t>см</w:t>
            </w:r>
            <w:r w:rsidR="0012081B" w:rsidRPr="009535A4">
              <w:rPr>
                <w:sz w:val="24"/>
                <w:szCs w:val="24"/>
                <w:lang w:val="en-US"/>
              </w:rPr>
              <w:t xml:space="preserve">. </w:t>
            </w:r>
            <w:r w:rsidR="0012081B" w:rsidRPr="009535A4">
              <w:rPr>
                <w:sz w:val="24"/>
                <w:szCs w:val="24"/>
              </w:rPr>
              <w:t>упр</w:t>
            </w:r>
            <w:r w:rsidR="0012081B" w:rsidRPr="009535A4">
              <w:rPr>
                <w:sz w:val="24"/>
                <w:szCs w:val="24"/>
                <w:lang w:val="en-US"/>
              </w:rPr>
              <w:t>. 5</w:t>
            </w:r>
            <w:r w:rsidR="0036037D" w:rsidRPr="009535A4">
              <w:rPr>
                <w:sz w:val="24"/>
                <w:szCs w:val="24"/>
                <w:lang w:val="en-US"/>
              </w:rPr>
              <w:t>,</w:t>
            </w:r>
            <w:r w:rsidR="0012081B" w:rsidRPr="009535A4">
              <w:rPr>
                <w:sz w:val="24"/>
                <w:szCs w:val="24"/>
                <w:lang w:val="en-US"/>
              </w:rPr>
              <w:t xml:space="preserve"> </w:t>
            </w:r>
            <w:r w:rsidR="00D14181" w:rsidRPr="009535A4">
              <w:rPr>
                <w:sz w:val="24"/>
                <w:szCs w:val="24"/>
              </w:rPr>
              <w:t>с</w:t>
            </w:r>
            <w:r w:rsidR="00D14181" w:rsidRPr="009535A4">
              <w:rPr>
                <w:sz w:val="24"/>
                <w:szCs w:val="24"/>
                <w:lang w:val="en-US"/>
              </w:rPr>
              <w:t>.</w:t>
            </w:r>
            <w:r w:rsidR="0012081B" w:rsidRPr="009535A4">
              <w:rPr>
                <w:sz w:val="24"/>
                <w:szCs w:val="24"/>
                <w:lang w:val="en-US"/>
              </w:rPr>
              <w:t xml:space="preserve"> 12)</w:t>
            </w:r>
            <w:r w:rsidR="004A4212" w:rsidRPr="009535A4">
              <w:rPr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sz w:val="24"/>
                <w:szCs w:val="24"/>
              </w:rPr>
              <w:t>в</w:t>
            </w:r>
            <w:r w:rsidR="004A4212" w:rsidRPr="009535A4">
              <w:rPr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sz w:val="24"/>
                <w:szCs w:val="24"/>
              </w:rPr>
              <w:t>речевых</w:t>
            </w:r>
            <w:r w:rsidR="004A4212" w:rsidRPr="009535A4">
              <w:rPr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sz w:val="24"/>
                <w:szCs w:val="24"/>
              </w:rPr>
              <w:t>ситуациях</w:t>
            </w:r>
            <w:r w:rsidR="0036037D" w:rsidRPr="009535A4">
              <w:rPr>
                <w:sz w:val="24"/>
                <w:szCs w:val="24"/>
                <w:lang w:val="en-US"/>
              </w:rPr>
              <w:t>;</w:t>
            </w:r>
          </w:p>
          <w:p w14:paraId="2AE927C1" w14:textId="77777777" w:rsidR="004A4212" w:rsidRPr="009535A4" w:rsidRDefault="004A4212" w:rsidP="00F06E1D">
            <w:pPr>
              <w:pStyle w:val="10"/>
              <w:rPr>
                <w:color w:val="000000"/>
                <w:sz w:val="24"/>
                <w:szCs w:val="24"/>
              </w:rPr>
            </w:pPr>
            <w:r w:rsidRPr="009535A4">
              <w:rPr>
                <w:sz w:val="24"/>
                <w:szCs w:val="24"/>
                <w:u w:val="single"/>
              </w:rPr>
              <w:t>научиться переводить предложения</w:t>
            </w:r>
            <w:r w:rsidRPr="009535A4">
              <w:rPr>
                <w:sz w:val="24"/>
                <w:szCs w:val="24"/>
              </w:rPr>
              <w:t xml:space="preserve"> с русского языка на английский, используя </w:t>
            </w:r>
            <w:r w:rsidRPr="009535A4">
              <w:rPr>
                <w:sz w:val="24"/>
                <w:szCs w:val="24"/>
                <w:lang w:val="it-IT"/>
              </w:rPr>
              <w:t>Present</w:t>
            </w:r>
            <w:r w:rsidR="0036037D" w:rsidRPr="009535A4">
              <w:rPr>
                <w:sz w:val="24"/>
                <w:szCs w:val="24"/>
              </w:rPr>
              <w:t>/</w:t>
            </w:r>
            <w:r w:rsidRPr="009535A4">
              <w:rPr>
                <w:sz w:val="24"/>
                <w:szCs w:val="24"/>
              </w:rPr>
              <w:t xml:space="preserve"> </w:t>
            </w:r>
            <w:r w:rsidRPr="009535A4">
              <w:rPr>
                <w:sz w:val="24"/>
                <w:szCs w:val="24"/>
                <w:lang w:val="it-IT"/>
              </w:rPr>
              <w:t>Past</w:t>
            </w:r>
            <w:r w:rsidRPr="009535A4">
              <w:rPr>
                <w:sz w:val="24"/>
                <w:szCs w:val="24"/>
              </w:rPr>
              <w:t xml:space="preserve"> </w:t>
            </w:r>
            <w:r w:rsidRPr="009535A4">
              <w:rPr>
                <w:sz w:val="24"/>
                <w:szCs w:val="24"/>
                <w:lang w:val="it-IT"/>
              </w:rPr>
              <w:t>Progressive</w:t>
            </w:r>
            <w:r w:rsidRPr="009535A4">
              <w:rPr>
                <w:sz w:val="24"/>
                <w:szCs w:val="24"/>
              </w:rPr>
              <w:t xml:space="preserve"> </w:t>
            </w:r>
            <w:r w:rsidRPr="009535A4">
              <w:rPr>
                <w:sz w:val="24"/>
                <w:szCs w:val="24"/>
                <w:lang w:val="it-IT"/>
              </w:rPr>
              <w:t>Passive</w:t>
            </w:r>
            <w:r w:rsidR="0036037D" w:rsidRPr="009535A4">
              <w:rPr>
                <w:sz w:val="24"/>
                <w:szCs w:val="24"/>
              </w:rPr>
              <w:t>.</w:t>
            </w:r>
          </w:p>
          <w:p w14:paraId="4DA6D42E" w14:textId="77777777" w:rsidR="00201AA9" w:rsidRPr="009535A4" w:rsidRDefault="00201AA9" w:rsidP="00E644A8">
            <w:pPr>
              <w:pStyle w:val="10"/>
              <w:rPr>
                <w:iCs/>
                <w:color w:val="000000"/>
                <w:sz w:val="24"/>
                <w:szCs w:val="24"/>
              </w:rPr>
            </w:pPr>
          </w:p>
        </w:tc>
      </w:tr>
      <w:tr w:rsidR="002067A5" w:rsidRPr="009535A4" w14:paraId="37CE2435" w14:textId="77777777" w:rsidTr="009535A4">
        <w:tc>
          <w:tcPr>
            <w:tcW w:w="2518" w:type="dxa"/>
          </w:tcPr>
          <w:p w14:paraId="2E390A70" w14:textId="77777777" w:rsidR="002067A5" w:rsidRPr="009535A4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Оборудование:</w:t>
            </w:r>
          </w:p>
        </w:tc>
        <w:tc>
          <w:tcPr>
            <w:tcW w:w="12551" w:type="dxa"/>
          </w:tcPr>
          <w:p w14:paraId="5D524281" w14:textId="77777777" w:rsidR="002067A5" w:rsidRPr="009535A4" w:rsidRDefault="002067A5" w:rsidP="00F06E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ебник, магнитофон</w:t>
            </w:r>
            <w:r w:rsidR="00B1689F"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="00B1689F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компьютер, проектор</w:t>
            </w:r>
          </w:p>
        </w:tc>
      </w:tr>
    </w:tbl>
    <w:tbl>
      <w:tblPr>
        <w:tblpPr w:leftFromText="180" w:rightFromText="180" w:vertAnchor="text" w:horzAnchor="margin" w:tblpY="183"/>
        <w:tblW w:w="15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5134"/>
      </w:tblGrid>
      <w:tr w:rsidR="009535A4" w:rsidRPr="009535A4" w14:paraId="43838A26" w14:textId="77777777" w:rsidTr="009535A4">
        <w:tc>
          <w:tcPr>
            <w:tcW w:w="15134" w:type="dxa"/>
            <w:tcBorders>
              <w:top w:val="nil"/>
              <w:left w:val="nil"/>
              <w:bottom w:val="nil"/>
              <w:right w:val="nil"/>
            </w:tcBorders>
          </w:tcPr>
          <w:p w14:paraId="66BEDF25" w14:textId="77777777" w:rsidR="009535A4" w:rsidRPr="009535A4" w:rsidRDefault="009535A4" w:rsidP="009535A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Содержание урока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№ 2</w:t>
            </w:r>
          </w:p>
        </w:tc>
      </w:tr>
      <w:tr w:rsidR="009535A4" w:rsidRPr="009535A4" w14:paraId="46098BFC" w14:textId="77777777" w:rsidTr="009535A4">
        <w:tc>
          <w:tcPr>
            <w:tcW w:w="15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57A960" w14:textId="77777777" w:rsidR="009535A4" w:rsidRPr="009535A4" w:rsidRDefault="009535A4" w:rsidP="009535A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Действия учителя (деятельность учителя)</w:t>
            </w:r>
          </w:p>
        </w:tc>
      </w:tr>
      <w:tr w:rsidR="009535A4" w:rsidRPr="009535A4" w14:paraId="3E8DAC44" w14:textId="77777777" w:rsidTr="009535A4">
        <w:tc>
          <w:tcPr>
            <w:tcW w:w="15134" w:type="dxa"/>
            <w:tcBorders>
              <w:top w:val="single" w:sz="4" w:space="0" w:color="auto"/>
            </w:tcBorders>
          </w:tcPr>
          <w:p w14:paraId="774C20A7" w14:textId="77777777" w:rsidR="009535A4" w:rsidRPr="009535A4" w:rsidRDefault="009535A4" w:rsidP="009535A4">
            <w:pPr>
              <w:pStyle w:val="1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Мотивационно-вступительный этап урока</w:t>
            </w:r>
          </w:p>
        </w:tc>
      </w:tr>
      <w:tr w:rsidR="009535A4" w:rsidRPr="009535A4" w14:paraId="5273562C" w14:textId="77777777" w:rsidTr="009535A4">
        <w:tc>
          <w:tcPr>
            <w:tcW w:w="15134" w:type="dxa"/>
          </w:tcPr>
          <w:p w14:paraId="5C168172" w14:textId="77777777" w:rsidR="009535A4" w:rsidRPr="009535A4" w:rsidRDefault="009535A4" w:rsidP="009535A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Постановка цели и задачи урока</w:t>
            </w:r>
          </w:p>
          <w:p w14:paraId="6670DCF6" w14:textId="77777777" w:rsidR="009535A4" w:rsidRPr="009535A4" w:rsidRDefault="009535A4" w:rsidP="009535A4">
            <w:pPr>
              <w:pStyle w:val="ab"/>
              <w:numPr>
                <w:ilvl w:val="0"/>
                <w:numId w:val="21"/>
              </w:numPr>
              <w:spacing w:after="0" w:line="240" w:lineRule="auto"/>
              <w:ind w:left="284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итель настраивает учащихся на работу и знакомит с планом урока.</w:t>
            </w:r>
          </w:p>
          <w:p w14:paraId="12D9AE73" w14:textId="77777777" w:rsidR="009535A4" w:rsidRPr="009535A4" w:rsidRDefault="009535A4" w:rsidP="009535A4">
            <w:pPr>
              <w:pStyle w:val="ab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4062687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План урока:</w:t>
            </w:r>
          </w:p>
          <w:p w14:paraId="3B00DE16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На уроке мы научимся:</w:t>
            </w:r>
          </w:p>
          <w:p w14:paraId="2B54D20D" w14:textId="77777777" w:rsidR="009535A4" w:rsidRPr="009535A4" w:rsidRDefault="009535A4" w:rsidP="009535A4">
            <w:pPr>
              <w:pStyle w:val="ab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слушать текст и соотносить полученную информацию с поставленной задачей;</w:t>
            </w:r>
          </w:p>
          <w:p w14:paraId="700B1150" w14:textId="77777777" w:rsidR="009535A4" w:rsidRPr="009535A4" w:rsidRDefault="009535A4" w:rsidP="009535A4">
            <w:pPr>
              <w:pStyle w:val="ab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слушать текст и аргументировать свою точку зрения;</w:t>
            </w:r>
          </w:p>
          <w:p w14:paraId="73A42D09" w14:textId="77777777" w:rsidR="009535A4" w:rsidRPr="009535A4" w:rsidRDefault="009535A4" w:rsidP="009535A4">
            <w:pPr>
              <w:pStyle w:val="ab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строить отрицательные и вопросительные предложения с глаголами в 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Present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/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Past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Progressive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Passive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;</w:t>
            </w:r>
          </w:p>
          <w:p w14:paraId="7C609F96" w14:textId="77777777" w:rsidR="009535A4" w:rsidRPr="009535A4" w:rsidRDefault="009535A4" w:rsidP="009535A4">
            <w:pPr>
              <w:pStyle w:val="ab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ть новые слова и словосочетания по теме «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Mass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Media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» в речевых ситуациях;</w:t>
            </w:r>
          </w:p>
          <w:p w14:paraId="21D73E4C" w14:textId="77777777" w:rsidR="009535A4" w:rsidRPr="009535A4" w:rsidRDefault="009535A4" w:rsidP="009535A4">
            <w:pPr>
              <w:pStyle w:val="ab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правильно произносить новые слова и словосочетания;</w:t>
            </w:r>
          </w:p>
          <w:p w14:paraId="597DA660" w14:textId="77777777" w:rsidR="009535A4" w:rsidRPr="009535A4" w:rsidRDefault="009535A4" w:rsidP="009535A4">
            <w:pPr>
              <w:pStyle w:val="ab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ть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новую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структуру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 to be broadcast live/to be broadcast on TV/on the radio.</w:t>
            </w:r>
          </w:p>
          <w:p w14:paraId="446496A1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</w:p>
          <w:p w14:paraId="61F36B96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2. Речевая разминка: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упр. 12, с. 10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— ученики отвечают на вопросы о том, как они провели каникулы.</w:t>
            </w:r>
          </w:p>
        </w:tc>
      </w:tr>
      <w:tr w:rsidR="009535A4" w:rsidRPr="009535A4" w14:paraId="627EF2C5" w14:textId="77777777" w:rsidTr="009535A4">
        <w:tc>
          <w:tcPr>
            <w:tcW w:w="15134" w:type="dxa"/>
          </w:tcPr>
          <w:p w14:paraId="2DBDB96A" w14:textId="77777777" w:rsidR="009535A4" w:rsidRPr="009535A4" w:rsidRDefault="009535A4" w:rsidP="009535A4">
            <w:pPr>
              <w:pStyle w:val="1"/>
              <w:numPr>
                <w:ilvl w:val="0"/>
                <w:numId w:val="1"/>
              </w:numPr>
              <w:spacing w:after="0" w:line="240" w:lineRule="auto"/>
              <w:ind w:left="426" w:hanging="284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Основной этап урока</w:t>
            </w:r>
          </w:p>
        </w:tc>
      </w:tr>
      <w:tr w:rsidR="009535A4" w:rsidRPr="009535A4" w14:paraId="5319AEDB" w14:textId="77777777" w:rsidTr="009535A4">
        <w:tc>
          <w:tcPr>
            <w:tcW w:w="15134" w:type="dxa"/>
          </w:tcPr>
          <w:p w14:paraId="3B34528C" w14:textId="77777777" w:rsidR="009535A4" w:rsidRPr="009535A4" w:rsidRDefault="009535A4" w:rsidP="009535A4">
            <w:pPr>
              <w:spacing w:after="0" w:line="240" w:lineRule="auto"/>
              <w:ind w:left="426" w:hanging="284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Формирование навыков аудирования</w:t>
            </w:r>
          </w:p>
          <w:p w14:paraId="614F9CAC" w14:textId="77777777" w:rsidR="009535A4" w:rsidRPr="009535A4" w:rsidRDefault="009535A4" w:rsidP="009535A4">
            <w:pPr>
              <w:numPr>
                <w:ilvl w:val="0"/>
                <w:numId w:val="19"/>
              </w:numPr>
              <w:spacing w:after="0" w:line="240" w:lineRule="auto"/>
              <w:ind w:left="357" w:hanging="357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Учитель просит учащихся просмотреть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упр. 1, с. 11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463A6E31" w14:textId="77777777" w:rsidR="009535A4" w:rsidRPr="009535A4" w:rsidRDefault="009535A4" w:rsidP="009535A4">
            <w:pPr>
              <w:numPr>
                <w:ilvl w:val="0"/>
                <w:numId w:val="19"/>
              </w:numPr>
              <w:spacing w:after="0" w:line="240" w:lineRule="auto"/>
              <w:ind w:left="357" w:hanging="357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ителю необходимо убедиться, что ученики правильно поняли задание.</w:t>
            </w:r>
          </w:p>
          <w:p w14:paraId="4AA2235E" w14:textId="77777777" w:rsidR="009535A4" w:rsidRPr="009535A4" w:rsidRDefault="009535A4" w:rsidP="009535A4">
            <w:pPr>
              <w:numPr>
                <w:ilvl w:val="0"/>
                <w:numId w:val="19"/>
              </w:numPr>
              <w:spacing w:after="0" w:line="240" w:lineRule="auto"/>
              <w:ind w:left="357" w:hanging="357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Учащиеся прослушивают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аудиозапись № 2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tbl>
            <w:tblPr>
              <w:tblW w:w="0" w:type="auto"/>
              <w:tblInd w:w="421" w:type="dxa"/>
              <w:tblLook w:val="04A0" w:firstRow="1" w:lastRow="0" w:firstColumn="1" w:lastColumn="0" w:noHBand="0" w:noVBand="1"/>
            </w:tblPr>
            <w:tblGrid>
              <w:gridCol w:w="14033"/>
            </w:tblGrid>
            <w:tr w:rsidR="009535A4" w:rsidRPr="005247B8" w14:paraId="014A322B" w14:textId="77777777" w:rsidTr="008C3FF8">
              <w:tc>
                <w:tcPr>
                  <w:tcW w:w="14033" w:type="dxa"/>
                  <w:shd w:val="clear" w:color="auto" w:fill="auto"/>
                </w:tcPr>
                <w:p w14:paraId="4933B79F" w14:textId="77777777" w:rsidR="009535A4" w:rsidRPr="009535A4" w:rsidRDefault="009535A4" w:rsidP="005247B8">
                  <w:pPr>
                    <w:framePr w:hSpace="180" w:wrap="around" w:vAnchor="text" w:hAnchor="margin" w:y="183"/>
                    <w:spacing w:after="0" w:line="240" w:lineRule="auto"/>
                    <w:ind w:right="-20"/>
                    <w:rPr>
                      <w:rFonts w:ascii="Times New Roman" w:eastAsia="OfficinaSansBoldITC" w:hAnsi="Times New Roman"/>
                      <w:color w:val="000000"/>
                      <w:sz w:val="24"/>
                      <w:szCs w:val="24"/>
                      <w:lang w:val="en-US"/>
                    </w:rPr>
                  </w:pP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pacing w:val="-7"/>
                      <w:sz w:val="24"/>
                      <w:szCs w:val="24"/>
                    </w:rPr>
                    <w:t>А</w:t>
                  </w: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pacing w:val="-3"/>
                      <w:sz w:val="24"/>
                      <w:szCs w:val="24"/>
                    </w:rPr>
                    <w:t>у</w:t>
                  </w: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z w:val="24"/>
                      <w:szCs w:val="24"/>
                    </w:rPr>
                    <w:t>диозапись</w:t>
                  </w: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z w:val="24"/>
                      <w:szCs w:val="24"/>
                      <w:lang w:val="en-US"/>
                    </w:rPr>
                    <w:t xml:space="preserve"> № 2 </w:t>
                  </w: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z w:val="24"/>
                      <w:szCs w:val="24"/>
                    </w:rPr>
                    <w:t>к</w:t>
                  </w: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z w:val="24"/>
                      <w:szCs w:val="24"/>
                    </w:rPr>
                    <w:t>упр</w:t>
                  </w: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z w:val="24"/>
                      <w:szCs w:val="24"/>
                      <w:lang w:val="en-US"/>
                    </w:rPr>
                    <w:t>. 1</w:t>
                  </w:r>
                </w:p>
                <w:p w14:paraId="60182CDF" w14:textId="77777777" w:rsidR="009535A4" w:rsidRPr="009535A4" w:rsidRDefault="009535A4" w:rsidP="005247B8">
                  <w:pPr>
                    <w:framePr w:hSpace="180" w:wrap="around" w:vAnchor="text" w:hAnchor="margin" w:y="183"/>
                    <w:spacing w:after="0" w:line="240" w:lineRule="auto"/>
                    <w:jc w:val="both"/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</w:pP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13"/>
                      <w:sz w:val="24"/>
                      <w:szCs w:val="24"/>
                      <w:lang w:val="en-US"/>
                    </w:rPr>
                    <w:t>Y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y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u w:val="single" w:color="000000"/>
                      <w:lang w:val="en-US"/>
                    </w:rPr>
                    <w:t>Channel 1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 sh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o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d the 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mme «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9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T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8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l 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und th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9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ld». It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s 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d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 Zealand.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 Zealand is a small co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y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.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lastRenderedPageBreak/>
                    <w:t>It’s 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ut the same size as Cal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rnia, but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t has wid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hes,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lca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s,  dese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s, 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i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s,  mo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ins  and 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rmland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. Som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ople call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 Zealand a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l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k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cause of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s amazing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o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h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y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. Som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rt of the 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mm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s 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d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 the k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i b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d, wh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h is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 Zealand’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ional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sym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l.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By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h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y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,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i/>
                      <w:color w:val="000000"/>
                      <w:sz w:val="24"/>
                      <w:szCs w:val="24"/>
                      <w:lang w:val="en-US"/>
                    </w:rPr>
                    <w:t>kiwi</w:t>
                  </w:r>
                  <w:r w:rsidRPr="009535A4">
                    <w:rPr>
                      <w:rFonts w:ascii="Times New Roman" w:eastAsia="SchoolBookSanPin" w:hAnsi="Times New Roman"/>
                      <w:i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i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h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n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knam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r someone who is 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m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 Zealand. U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rtu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l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y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, the b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d has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come an enda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d 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cies. Animals like dogs and 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s 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killing one k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wi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y 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hours.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h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rnm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i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plannin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mak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n 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cial 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as in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w Zealand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 keep animals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a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y 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m the k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i.</w:t>
                  </w:r>
                </w:p>
                <w:p w14:paraId="1A7E4640" w14:textId="77777777" w:rsidR="009535A4" w:rsidRPr="009535A4" w:rsidRDefault="009535A4" w:rsidP="005247B8">
                  <w:pPr>
                    <w:framePr w:hSpace="180" w:wrap="around" w:vAnchor="text" w:hAnchor="margin" w:y="183"/>
                    <w:spacing w:after="0" w:line="240" w:lineRule="auto"/>
                    <w:jc w:val="both"/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</w:pP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u w:val="single" w:color="000000"/>
                      <w:lang w:val="en-US"/>
                    </w:rPr>
                    <w:t>Channel 2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7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sh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o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d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7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th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7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mm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7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ut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7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n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7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-American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l. 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s name is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14"/>
                      <w:sz w:val="24"/>
                      <w:szCs w:val="24"/>
                      <w:lang w:val="en-US"/>
                    </w:rPr>
                    <w:t>K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nzaa. It is cele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d in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cem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r when E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ans cele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Chr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mas  and 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w 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13"/>
                      <w:sz w:val="24"/>
                      <w:szCs w:val="24"/>
                      <w:lang w:val="en-US"/>
                    </w:rPr>
                    <w:t>Y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. 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housands  of 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milies  cele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 this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l. It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d in the s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x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ies of the 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e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ious c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y when m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y bl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k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ople who l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d in America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d a 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cial 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y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 cele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their c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l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. «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14"/>
                      <w:sz w:val="24"/>
                      <w:szCs w:val="24"/>
                      <w:lang w:val="en-US"/>
                    </w:rPr>
                    <w:t>K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nzaa» means «fi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 fr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» in the African la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u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S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hili. It isn’t a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l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ious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l, but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 is 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ut helping other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ople and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king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h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.</w:t>
                  </w:r>
                </w:p>
                <w:p w14:paraId="7959B38D" w14:textId="77777777" w:rsidR="009535A4" w:rsidRPr="009535A4" w:rsidRDefault="009535A4" w:rsidP="005247B8">
                  <w:pPr>
                    <w:framePr w:hSpace="180" w:wrap="around" w:vAnchor="text" w:hAnchor="margin" w:y="183"/>
                    <w:spacing w:after="0" w:line="240" w:lineRule="auto"/>
                    <w:jc w:val="both"/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</w:pP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u w:val="single" w:color="000000"/>
                      <w:lang w:val="en-US"/>
                    </w:rPr>
                    <w:t>Channel 3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 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d a 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mme 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d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 coming spring. A lot of E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ans cele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E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r in spring.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he B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tish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opl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h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col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gs and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b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s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 thei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milie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n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friends.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Rab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n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g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sym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ls of a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 l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in spring. But in e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rn co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ries th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is a 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t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y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 cele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spring. E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rn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h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hmen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lk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t on f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during the N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 F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10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l.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he c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m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y ha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ns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y ye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.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h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h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h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ople cele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spring and h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r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o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d l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k an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50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ion during the coming ye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.</w:t>
                  </w:r>
                </w:p>
              </w:tc>
            </w:tr>
          </w:tbl>
          <w:p w14:paraId="16735E89" w14:textId="77777777" w:rsidR="009535A4" w:rsidRPr="009535A4" w:rsidRDefault="009535A4" w:rsidP="009535A4">
            <w:pPr>
              <w:numPr>
                <w:ilvl w:val="0"/>
                <w:numId w:val="19"/>
              </w:numPr>
              <w:spacing w:after="0" w:line="240" w:lineRule="auto"/>
              <w:ind w:left="357" w:hanging="357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Ученики выполняют задание, после чего сверяются с правильными ответами, выведенными на экран.</w:t>
            </w:r>
          </w:p>
          <w:p w14:paraId="62FE691D" w14:textId="77777777" w:rsidR="009535A4" w:rsidRPr="009535A4" w:rsidRDefault="009535A4" w:rsidP="009535A4">
            <w:pPr>
              <w:spacing w:after="0" w:line="240" w:lineRule="auto"/>
              <w:ind w:left="357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Формирование навыков говорения</w:t>
            </w:r>
          </w:p>
          <w:p w14:paraId="55135D7B" w14:textId="77777777" w:rsidR="009535A4" w:rsidRPr="009535A4" w:rsidRDefault="009535A4" w:rsidP="009535A4">
            <w:pPr>
              <w:spacing w:after="0" w:line="240" w:lineRule="auto"/>
              <w:ind w:left="357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62F6150B" w14:textId="77777777" w:rsidR="009535A4" w:rsidRPr="009535A4" w:rsidRDefault="009535A4" w:rsidP="009535A4">
            <w:pPr>
              <w:numPr>
                <w:ilvl w:val="0"/>
                <w:numId w:val="19"/>
              </w:numPr>
              <w:spacing w:after="0" w:line="240" w:lineRule="auto"/>
              <w:ind w:left="357" w:hanging="357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После выполнения упр. 1, ученики слушают аудиозапись ещё раз и выполняют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упр. 2, с. 11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15922D47" w14:textId="77777777" w:rsidR="009535A4" w:rsidRPr="009535A4" w:rsidRDefault="009535A4" w:rsidP="009535A4">
            <w:pPr>
              <w:spacing w:after="0" w:line="240" w:lineRule="auto"/>
              <w:ind w:left="357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ащимся необходимо аргументировано доказать, почему они полагают часть из утверждений верными или неверными с точки зрения содержания текста.</w:t>
            </w:r>
          </w:p>
          <w:p w14:paraId="23DFADF3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Ключи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  <w:t>:</w:t>
            </w:r>
          </w:p>
          <w:p w14:paraId="5720FCBF" w14:textId="77777777" w:rsidR="009535A4" w:rsidRPr="009535A4" w:rsidRDefault="009535A4" w:rsidP="009535A4">
            <w:pPr>
              <w:spacing w:after="0" w:line="240" w:lineRule="auto"/>
              <w:ind w:right="55"/>
              <w:jc w:val="both"/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eastAsia="OfficinaSansBoldITC" w:hAnsi="Times New Roman"/>
                <w:b/>
                <w:color w:val="000000"/>
                <w:sz w:val="24"/>
                <w:szCs w:val="24"/>
                <w:lang w:val="en-US"/>
              </w:rPr>
              <w:t xml:space="preserve">Упр. </w:t>
            </w:r>
            <w:r w:rsidRPr="009535A4">
              <w:rPr>
                <w:rFonts w:ascii="Times New Roman" w:eastAsia="OfficinaSansBoldITC" w:hAnsi="Times New Roman"/>
                <w:b/>
                <w:color w:val="000000"/>
                <w:spacing w:val="-10"/>
                <w:sz w:val="24"/>
                <w:szCs w:val="24"/>
                <w:lang w:val="en-US"/>
              </w:rPr>
              <w:t>1</w:t>
            </w:r>
            <w:r w:rsidRPr="009535A4">
              <w:rPr>
                <w:rFonts w:ascii="Times New Roman" w:eastAsia="OfficinaSansBoldITC" w:hAnsi="Times New Roman"/>
                <w:b/>
                <w:color w:val="000000"/>
                <w:sz w:val="24"/>
                <w:szCs w:val="24"/>
                <w:lang w:val="en-US"/>
              </w:rPr>
              <w:t>.</w:t>
            </w:r>
            <w:r w:rsidRPr="009535A4">
              <w:rPr>
                <w:rFonts w:ascii="Times New Roman" w:eastAsia="OfficinaSansBoldITC" w:hAnsi="Times New Roman"/>
                <w:color w:val="000000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>Alice Radcl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e — Channel 3; 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>ill Sm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>th — Channel 1; Chri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>tina Bruce — Channel 2.</w:t>
            </w:r>
          </w:p>
          <w:p w14:paraId="278D1171" w14:textId="77777777" w:rsidR="009535A4" w:rsidRPr="009535A4" w:rsidRDefault="009535A4" w:rsidP="009535A4">
            <w:pPr>
              <w:spacing w:after="0" w:line="244" w:lineRule="exact"/>
              <w:ind w:right="1187"/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</w:pPr>
            <w:r w:rsidRPr="009535A4">
              <w:rPr>
                <w:rFonts w:ascii="Times New Roman" w:eastAsia="OfficinaSansBoldITC" w:hAnsi="Times New Roman"/>
                <w:b/>
                <w:sz w:val="24"/>
                <w:szCs w:val="24"/>
              </w:rPr>
              <w:t>Упр</w:t>
            </w:r>
            <w:r w:rsidRPr="009535A4">
              <w:rPr>
                <w:rFonts w:ascii="Times New Roman" w:eastAsia="OfficinaSansBoldITC" w:hAnsi="Times New Roman"/>
                <w:b/>
                <w:sz w:val="24"/>
                <w:szCs w:val="24"/>
                <w:lang w:val="en-US"/>
              </w:rPr>
              <w:t>. 2.</w:t>
            </w:r>
            <w:r w:rsidRPr="009535A4">
              <w:rPr>
                <w:rFonts w:ascii="Times New Roman" w:eastAsia="OfficinaSansBoldITC" w:hAnsi="Times New Roman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u w:val="single" w:color="000000"/>
                <w:lang w:val="en-US"/>
              </w:rPr>
              <w:t>Channel 1.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rue: 2, 3, 5; 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alse: 1, 4.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u w:val="single" w:color="000000"/>
                <w:lang w:val="en-US"/>
              </w:rPr>
              <w:t>Channel 2.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rue: 4; 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alse: 1, 2, 3, 5.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u w:val="single" w:color="000000"/>
                <w:lang w:val="en-US"/>
              </w:rPr>
              <w:t>Channel 3.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rue: 1, 2, 3; 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lse: 4, 5.</w:t>
            </w:r>
          </w:p>
          <w:p w14:paraId="69E2DEA9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lang w:val="en-US"/>
              </w:rPr>
            </w:pPr>
          </w:p>
          <w:p w14:paraId="3F84E597" w14:textId="77777777" w:rsidR="009535A4" w:rsidRPr="009535A4" w:rsidRDefault="009535A4" w:rsidP="009535A4">
            <w:pPr>
              <w:spacing w:after="0" w:line="240" w:lineRule="auto"/>
              <w:ind w:left="426" w:hanging="284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Проверка домашнего задания</w:t>
            </w:r>
          </w:p>
          <w:p w14:paraId="6868B6C8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итель проверяет вместе с учащимися домашнее задание. Учащиеся сравнивают правильные ответы и ответы в своих тетрадях. Цель – научить учащихся самопроверке. Учитель выборочно берёт тетради на проверку, чтобы проконтролировать, как учащиеся выполняют самопроверку.</w:t>
            </w:r>
          </w:p>
          <w:p w14:paraId="14390A33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Ключи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  <w:t>:</w:t>
            </w:r>
          </w:p>
          <w:p w14:paraId="6B48FD73" w14:textId="77777777" w:rsidR="009535A4" w:rsidRPr="009535A4" w:rsidRDefault="009535A4" w:rsidP="009535A4">
            <w:pPr>
              <w:spacing w:after="0" w:line="240" w:lineRule="auto"/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</w:pPr>
            <w:r w:rsidRPr="009535A4">
              <w:rPr>
                <w:rFonts w:ascii="Times New Roman" w:eastAsia="OfficinaSansBoldITC" w:hAnsi="Times New Roman"/>
                <w:b/>
                <w:color w:val="000000"/>
                <w:position w:val="1"/>
                <w:sz w:val="24"/>
                <w:szCs w:val="24"/>
                <w:lang w:val="en-US"/>
              </w:rPr>
              <w:t>Упр.</w:t>
            </w:r>
            <w:r w:rsidRPr="009535A4">
              <w:rPr>
                <w:rFonts w:ascii="Times New Roman" w:eastAsia="OfficinaSansBoldITC" w:hAnsi="Times New Roman"/>
                <w:b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OfficinaSansBoldITC" w:hAnsi="Times New Roman"/>
                <w:b/>
                <w:color w:val="000000"/>
                <w:position w:val="1"/>
                <w:sz w:val="24"/>
                <w:szCs w:val="24"/>
                <w:lang w:val="en-US"/>
              </w:rPr>
              <w:t>4.</w:t>
            </w:r>
            <w:r w:rsidRPr="009535A4">
              <w:rPr>
                <w:rFonts w:ascii="Times New Roman" w:eastAsia="OfficinaSansBoldITC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1)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he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fir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ion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made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e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Bai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of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old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cars,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bi</w:t>
            </w:r>
            <w:r w:rsidRPr="009535A4">
              <w:rPr>
                <w:rFonts w:ascii="Times New Roman" w:eastAsia="SchoolBookSanPin" w:hAnsi="Times New Roman"/>
                <w:color w:val="000000"/>
                <w:spacing w:val="-7"/>
                <w:position w:val="1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cle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r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s,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lenses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and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other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hings.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2)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he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fir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t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TV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as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emon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ra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ed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y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Bai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d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1925.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3)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he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fir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ion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e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ce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ned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Br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ain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1936.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4)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Colour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ion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fir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used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he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Un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d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s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1956.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5)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lastRenderedPageBreak/>
              <w:t>the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a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f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ion,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ion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u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h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ople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cause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h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y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 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x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ns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position w:val="1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. 6) S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n n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w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hnolo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ies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 d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o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ed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and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lot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of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TV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tions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bui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t.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7)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g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mmes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5"/>
                <w:position w:val="1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r</w:t>
            </w:r>
            <w:r w:rsidRPr="009535A4">
              <w:rPr>
                <w:rFonts w:ascii="Times New Roman" w:eastAsia="SchoolBookSanPin" w:hAnsi="Times New Roman"/>
                <w:color w:val="000000"/>
                <w:spacing w:val="-8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position w:val="1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n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lan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ua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s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l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n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lish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h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wn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he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9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ld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e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ce.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8)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V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g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ammes </w:t>
            </w:r>
            <w:r w:rsidRPr="009535A4">
              <w:rPr>
                <w:rFonts w:ascii="Times New Roman" w:eastAsia="SchoolBookSanPin" w:hAnsi="Times New Roman"/>
                <w:color w:val="000000"/>
                <w:spacing w:val="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color w:val="000000"/>
                <w:spacing w:val="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published </w:t>
            </w:r>
            <w:r w:rsidRPr="009535A4">
              <w:rPr>
                <w:rFonts w:ascii="Times New Roman" w:eastAsia="SchoolBookSanPin" w:hAnsi="Times New Roman"/>
                <w:color w:val="000000"/>
                <w:spacing w:val="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in </w:t>
            </w:r>
            <w:r w:rsidRPr="009535A4">
              <w:rPr>
                <w:rFonts w:ascii="Times New Roman" w:eastAsia="SchoolBookSanPin" w:hAnsi="Times New Roman"/>
                <w:color w:val="000000"/>
                <w:spacing w:val="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the </w:t>
            </w:r>
            <w:r w:rsidRPr="009535A4">
              <w:rPr>
                <w:rFonts w:ascii="Times New Roman" w:eastAsia="SchoolBookSanPin" w:hAnsi="Times New Roman"/>
                <w:color w:val="000000"/>
                <w:spacing w:val="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i/>
                <w:color w:val="000000"/>
                <w:position w:val="1"/>
                <w:sz w:val="24"/>
                <w:szCs w:val="24"/>
                <w:lang w:val="en-US"/>
              </w:rPr>
              <w:t xml:space="preserve">TV </w:t>
            </w:r>
            <w:r w:rsidRPr="009535A4">
              <w:rPr>
                <w:rFonts w:ascii="Times New Roman" w:eastAsia="SchoolBookSanPin" w:hAnsi="Times New Roman"/>
                <w:i/>
                <w:color w:val="000000"/>
                <w:spacing w:val="10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i/>
                <w:color w:val="000000"/>
                <w:position w:val="1"/>
                <w:sz w:val="24"/>
                <w:szCs w:val="24"/>
                <w:lang w:val="en-US"/>
              </w:rPr>
              <w:t>Tim</w:t>
            </w:r>
            <w:r w:rsidRPr="009535A4">
              <w:rPr>
                <w:rFonts w:ascii="Times New Roman" w:eastAsia="SchoolBookSanPin" w:hAnsi="Times New Roman"/>
                <w:i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i/>
                <w:color w:val="000000"/>
                <w:position w:val="1"/>
                <w:sz w:val="24"/>
                <w:szCs w:val="24"/>
                <w:lang w:val="en-US"/>
              </w:rPr>
              <w:t xml:space="preserve">s, </w:t>
            </w:r>
            <w:r w:rsidRPr="009535A4">
              <w:rPr>
                <w:rFonts w:ascii="Times New Roman" w:eastAsia="SchoolBookSanPin" w:hAnsi="Times New Roman"/>
                <w:i/>
                <w:color w:val="000000"/>
                <w:spacing w:val="10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a </w:t>
            </w:r>
            <w:r w:rsidRPr="009535A4">
              <w:rPr>
                <w:rFonts w:ascii="Times New Roman" w:eastAsia="SchoolBookSanPin" w:hAnsi="Times New Roman"/>
                <w:color w:val="000000"/>
                <w:spacing w:val="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pular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ek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1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ma</w:t>
            </w:r>
            <w:r w:rsidRPr="009535A4">
              <w:rPr>
                <w:rFonts w:ascii="Times New Roman" w:eastAsia="SchoolBookSanPin" w:hAnsi="Times New Roman"/>
                <w:color w:val="000000"/>
                <w:spacing w:val="-7"/>
                <w:position w:val="1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zine.</w:t>
            </w:r>
            <w:r w:rsidRPr="009535A4">
              <w:rPr>
                <w:rFonts w:ascii="Times New Roman" w:eastAsia="SchoolBookSanPin" w:hAnsi="Times New Roman"/>
                <w:color w:val="000000"/>
                <w:spacing w:val="1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9)</w:t>
            </w:r>
            <w:r w:rsidRPr="009535A4">
              <w:rPr>
                <w:rFonts w:ascii="Times New Roman" w:eastAsia="SchoolBookSanPin" w:hAnsi="Times New Roman"/>
                <w:color w:val="000000"/>
                <w:spacing w:val="1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N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d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1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ion</w:t>
            </w:r>
            <w:r w:rsidRPr="009535A4">
              <w:rPr>
                <w:rFonts w:ascii="Times New Roman" w:eastAsia="SchoolBookSanPin" w:hAnsi="Times New Roman"/>
                <w:color w:val="000000"/>
                <w:spacing w:val="1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can</w:t>
            </w:r>
            <w:r w:rsidRPr="009535A4">
              <w:rPr>
                <w:rFonts w:ascii="Times New Roman" w:eastAsia="SchoolBookSanPin" w:hAnsi="Times New Roman"/>
                <w:color w:val="000000"/>
                <w:spacing w:val="1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1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5"/>
                <w:position w:val="1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und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ical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mi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color w:val="000000"/>
                <w:spacing w:val="-7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.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10)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lot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f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g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mmes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lw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d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rt.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11)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N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g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mmes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will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 i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n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uced (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y TV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eople) in the near </w:t>
            </w:r>
            <w:r w:rsidRPr="009535A4">
              <w:rPr>
                <w:rFonts w:ascii="Times New Roman" w:eastAsia="SchoolBookSanPin" w:hAnsi="Times New Roman"/>
                <w:color w:val="000000"/>
                <w:spacing w:val="-7"/>
                <w:position w:val="1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utu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.</w:t>
            </w:r>
          </w:p>
          <w:p w14:paraId="6A300415" w14:textId="77777777" w:rsidR="009535A4" w:rsidRPr="009535A4" w:rsidRDefault="009535A4" w:rsidP="009535A4">
            <w:pPr>
              <w:spacing w:after="0" w:line="240" w:lineRule="auto"/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eastAsia="OfficinaSansBoldITC" w:hAnsi="Times New Roman"/>
                <w:b/>
                <w:color w:val="000000"/>
                <w:position w:val="1"/>
                <w:sz w:val="24"/>
                <w:szCs w:val="24"/>
                <w:lang w:val="en-US"/>
              </w:rPr>
              <w:t>Упр. 10.</w:t>
            </w:r>
            <w:r w:rsidRPr="009535A4">
              <w:rPr>
                <w:rFonts w:ascii="Times New Roman" w:eastAsia="OfficinaSansBoldITC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1)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h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wn;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2)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o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d/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o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d;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3)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iscussed;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4)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bui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;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5)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d;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6) is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kn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wn;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7) 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d;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8)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done; 9) 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as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ing c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ked; 10) 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 sold/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ing sold.</w:t>
            </w:r>
          </w:p>
          <w:p w14:paraId="4F199BA1" w14:textId="77777777" w:rsidR="009535A4" w:rsidRPr="009535A4" w:rsidRDefault="009535A4" w:rsidP="009535A4">
            <w:pPr>
              <w:spacing w:after="0" w:line="240" w:lineRule="auto"/>
              <w:rPr>
                <w:rFonts w:ascii="Times New Roman" w:eastAsia="SchoolBookSanPi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eastAsia="OfficinaSansBoldITC" w:hAnsi="Times New Roman"/>
                <w:b/>
                <w:color w:val="000000"/>
                <w:position w:val="1"/>
                <w:sz w:val="24"/>
                <w:szCs w:val="24"/>
              </w:rPr>
              <w:t xml:space="preserve">Упр. </w:t>
            </w:r>
            <w:r w:rsidRPr="009535A4">
              <w:rPr>
                <w:rFonts w:ascii="Times New Roman" w:eastAsia="OfficinaSansBoldITC" w:hAnsi="Times New Roman"/>
                <w:b/>
                <w:color w:val="000000"/>
                <w:spacing w:val="-33"/>
                <w:position w:val="1"/>
                <w:sz w:val="24"/>
                <w:szCs w:val="24"/>
              </w:rPr>
              <w:t>1</w:t>
            </w:r>
            <w:r w:rsidRPr="009535A4">
              <w:rPr>
                <w:rFonts w:ascii="Times New Roman" w:eastAsia="OfficinaSansBoldITC" w:hAnsi="Times New Roman"/>
                <w:b/>
                <w:color w:val="000000"/>
                <w:spacing w:val="-10"/>
                <w:position w:val="1"/>
                <w:sz w:val="24"/>
                <w:szCs w:val="24"/>
              </w:rPr>
              <w:t>1</w:t>
            </w:r>
            <w:r w:rsidRPr="009535A4">
              <w:rPr>
                <w:rFonts w:ascii="Times New Roman" w:eastAsia="OfficinaSansBoldITC" w:hAnsi="Times New Roman"/>
                <w:b/>
                <w:color w:val="000000"/>
                <w:position w:val="1"/>
                <w:sz w:val="24"/>
                <w:szCs w:val="24"/>
              </w:rPr>
              <w:t>.</w:t>
            </w:r>
            <w:r w:rsidRPr="009535A4">
              <w:rPr>
                <w:rFonts w:ascii="Times New Roman" w:eastAsia="OfficinaSansBoldITC" w:hAnsi="Times New Roman"/>
                <w:color w:val="000000"/>
                <w:spacing w:val="1"/>
                <w:position w:val="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</w:rPr>
              <w:t>1c, 2e, 3a, 4f, 5d, 6b.</w:t>
            </w:r>
          </w:p>
          <w:p w14:paraId="24744EF3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D05837E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Закрепление грамматического материала</w:t>
            </w:r>
          </w:p>
          <w:p w14:paraId="779229A0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</w:p>
          <w:p w14:paraId="3D53C973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ащиеся выполняют упр. 3, 4, с.12 и сверяются с ответами на экране.</w:t>
            </w:r>
          </w:p>
          <w:p w14:paraId="52641106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63EE019F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Ключи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  <w:t>:</w:t>
            </w:r>
          </w:p>
          <w:p w14:paraId="3CC126ED" w14:textId="77777777" w:rsidR="009535A4" w:rsidRPr="009535A4" w:rsidRDefault="009535A4" w:rsidP="009535A4">
            <w:pPr>
              <w:spacing w:after="0" w:line="240" w:lineRule="auto"/>
              <w:ind w:left="100" w:right="55" w:firstLine="42"/>
              <w:jc w:val="both"/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</w:pPr>
            <w:r w:rsidRPr="009535A4">
              <w:rPr>
                <w:rFonts w:ascii="Times New Roman" w:eastAsia="OfficinaSansBoldITC" w:hAnsi="Times New Roman"/>
                <w:b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OfficinaSansBoldITC" w:hAnsi="Times New Roman"/>
                <w:b/>
                <w:spacing w:val="7"/>
                <w:sz w:val="24"/>
                <w:szCs w:val="24"/>
                <w:lang w:val="en-US"/>
              </w:rPr>
              <w:t>x</w:t>
            </w:r>
            <w:r w:rsidRPr="009535A4">
              <w:rPr>
                <w:rFonts w:ascii="Times New Roman" w:eastAsia="OfficinaSansBoldITC" w:hAnsi="Times New Roman"/>
                <w:b/>
                <w:sz w:val="24"/>
                <w:szCs w:val="24"/>
                <w:lang w:val="en-US"/>
              </w:rPr>
              <w:t>.</w:t>
            </w:r>
            <w:r w:rsidRPr="009535A4">
              <w:rPr>
                <w:rFonts w:ascii="Times New Roman" w:eastAsia="OfficinaSansBoldITC" w:hAnsi="Times New Roman"/>
                <w:b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OfficinaSansBoldITC" w:hAnsi="Times New Roman"/>
                <w:b/>
                <w:sz w:val="24"/>
                <w:szCs w:val="24"/>
                <w:lang w:val="en-US"/>
              </w:rPr>
              <w:t>3.</w:t>
            </w:r>
            <w:r w:rsidRPr="009535A4">
              <w:rPr>
                <w:rFonts w:ascii="Times New Roman" w:eastAsia="OfficinaSansBoldITC" w:hAnsi="Times New Roman"/>
                <w:spacing w:val="-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1)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e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li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h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urned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n.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2)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e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s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tudio is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ing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t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up.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3)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he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ame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as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ing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e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ked. 4) Some e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x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a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airs a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 b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u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h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 in. 5)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Fl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o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rs a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ing put on the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ables. 6)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e h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t is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ing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spacing w:val="-6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n some</w:t>
            </w:r>
            <w:r w:rsidRPr="009535A4">
              <w:rPr>
                <w:rFonts w:ascii="Times New Roman" w:eastAsia="SchoolBookSanPin" w:hAnsi="Times New Roman"/>
                <w:spacing w:val="2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la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-minu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2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commend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ions.</w:t>
            </w:r>
            <w:r w:rsidRPr="009535A4">
              <w:rPr>
                <w:rFonts w:ascii="Times New Roman" w:eastAsia="SchoolBookSanPin" w:hAnsi="Times New Roman"/>
                <w:spacing w:val="2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7)</w:t>
            </w:r>
            <w:r w:rsidRPr="009535A4">
              <w:rPr>
                <w:rFonts w:ascii="Times New Roman" w:eastAsia="SchoolBookSanPin" w:hAnsi="Times New Roman"/>
                <w:spacing w:val="2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2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nice</w:t>
            </w:r>
            <w:r w:rsidRPr="009535A4">
              <w:rPr>
                <w:rFonts w:ascii="Times New Roman" w:eastAsia="SchoolBookSanPin" w:hAnsi="Times New Roman"/>
                <w:spacing w:val="2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mel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spacing w:val="-5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y is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 pl</w:t>
            </w:r>
            <w:r w:rsidRPr="009535A4">
              <w:rPr>
                <w:rFonts w:ascii="Times New Roman" w:eastAsia="SchoolBookSanPin" w:hAnsi="Times New Roman"/>
                <w:spacing w:val="-6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yed on the piano. 8)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he scenario is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ing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ad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in.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9)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e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is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rs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ru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d.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10)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e mic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phones a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 sw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ed on.</w:t>
            </w:r>
          </w:p>
          <w:p w14:paraId="58FF16BB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</w:p>
          <w:p w14:paraId="4D17EC75" w14:textId="77777777" w:rsidR="009535A4" w:rsidRPr="009535A4" w:rsidRDefault="009535A4" w:rsidP="009535A4">
            <w:pPr>
              <w:spacing w:before="75" w:after="0" w:line="240" w:lineRule="auto"/>
              <w:ind w:left="114" w:right="41"/>
              <w:jc w:val="both"/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</w:pPr>
            <w:r w:rsidRPr="009535A4">
              <w:rPr>
                <w:rFonts w:ascii="Times New Roman" w:eastAsia="OfficinaSansBoldITC" w:hAnsi="Times New Roman"/>
                <w:b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OfficinaSansBoldITC" w:hAnsi="Times New Roman"/>
                <w:b/>
                <w:spacing w:val="7"/>
                <w:sz w:val="24"/>
                <w:szCs w:val="24"/>
                <w:lang w:val="en-US"/>
              </w:rPr>
              <w:t>x</w:t>
            </w:r>
            <w:r w:rsidRPr="009535A4">
              <w:rPr>
                <w:rFonts w:ascii="Times New Roman" w:eastAsia="OfficinaSansBoldITC" w:hAnsi="Times New Roman"/>
                <w:b/>
                <w:sz w:val="24"/>
                <w:szCs w:val="24"/>
                <w:lang w:val="en-US"/>
              </w:rPr>
              <w:t>. 4.</w:t>
            </w:r>
            <w:r w:rsidRPr="009535A4">
              <w:rPr>
                <w:rFonts w:ascii="Times New Roman" w:eastAsia="OfficinaSansBoldITC" w:hAnsi="Times New Roman"/>
                <w:spacing w:val="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n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hannel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2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n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ld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or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r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film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ing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d.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n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hannel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3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lk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sh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spacing w:val="-6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n. On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hannel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4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m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dern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r</w:t>
            </w:r>
            <w:r w:rsidRPr="009535A4">
              <w:rPr>
                <w:rFonts w:ascii="Times New Roman" w:eastAsia="SchoolBookSanPin" w:hAnsi="Times New Roman"/>
                <w:spacing w:val="-5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rmed. On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hannel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5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ll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r</w:t>
            </w:r>
            <w:r w:rsidRPr="009535A4">
              <w:rPr>
                <w:rFonts w:ascii="Times New Roman" w:eastAsia="SchoolBookSanPin" w:hAnsi="Times New Roman"/>
                <w:spacing w:val="-5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rmance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spacing w:val="-6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n. On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hannel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6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p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p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songs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sung.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n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hannel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7 </w:t>
            </w:r>
            <w:r w:rsidRPr="009535A4">
              <w:rPr>
                <w:rFonts w:ascii="Times New Roman" w:eastAsia="SchoolBookSanPin" w:hAnsi="Times New Roman"/>
                <w:spacing w:val="-5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oo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d.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n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hannel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8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men’s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clothes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 demon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ra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d. On Channel 9 kids’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dtime 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ories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ing 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old. On Channel 10 classical music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as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 pl</w:t>
            </w:r>
            <w:r w:rsidRPr="009535A4">
              <w:rPr>
                <w:rFonts w:ascii="Times New Roman" w:eastAsia="SchoolBookSanPin" w:hAnsi="Times New Roman"/>
                <w:spacing w:val="-6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yed.</w:t>
            </w:r>
          </w:p>
          <w:p w14:paraId="29D72D41" w14:textId="77777777" w:rsidR="009535A4" w:rsidRPr="009535A4" w:rsidRDefault="009535A4" w:rsidP="009535A4">
            <w:pPr>
              <w:spacing w:after="0" w:line="244" w:lineRule="exact"/>
              <w:ind w:left="100" w:right="54" w:firstLine="283"/>
              <w:jc w:val="both"/>
              <w:rPr>
                <w:rFonts w:ascii="SchoolBookSanPin" w:eastAsia="SchoolBookSanPin" w:hAnsi="SchoolBookSanPin" w:cs="SchoolBookSanPin"/>
                <w:sz w:val="24"/>
                <w:szCs w:val="24"/>
                <w:lang w:val="en-US"/>
              </w:rPr>
            </w:pPr>
          </w:p>
          <w:p w14:paraId="3EEFEDE8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</w:p>
          <w:p w14:paraId="1586A836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Введение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  <w:t xml:space="preserve"> 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нового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  <w:t xml:space="preserve"> 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лексического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  <w:t xml:space="preserve"> 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материала</w:t>
            </w:r>
          </w:p>
          <w:p w14:paraId="69EFEBAB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Ученики слушают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аудиозапись № 4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к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упр. 5, с. 12 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и разбирают с учителем данный вокабуляр.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</w:p>
          <w:p w14:paraId="3430E6F9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eastAsia="SchoolBookSanPin" w:hAnsi="Times New Roman"/>
                <w:color w:val="000000"/>
                <w:sz w:val="24"/>
                <w:szCs w:val="24"/>
              </w:rPr>
            </w:pPr>
          </w:p>
        </w:tc>
      </w:tr>
      <w:tr w:rsidR="009535A4" w:rsidRPr="009535A4" w14:paraId="48223E52" w14:textId="77777777" w:rsidTr="009535A4">
        <w:tc>
          <w:tcPr>
            <w:tcW w:w="15134" w:type="dxa"/>
          </w:tcPr>
          <w:p w14:paraId="1B55DD94" w14:textId="77777777" w:rsidR="009535A4" w:rsidRPr="009535A4" w:rsidRDefault="009535A4" w:rsidP="009535A4">
            <w:pPr>
              <w:pStyle w:val="1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Рефлексивно-оценочный этап</w:t>
            </w:r>
          </w:p>
        </w:tc>
      </w:tr>
      <w:tr w:rsidR="009535A4" w:rsidRPr="005247B8" w14:paraId="292F4BC3" w14:textId="77777777" w:rsidTr="009535A4">
        <w:trPr>
          <w:trHeight w:val="2946"/>
        </w:trPr>
        <w:tc>
          <w:tcPr>
            <w:tcW w:w="15134" w:type="dxa"/>
          </w:tcPr>
          <w:p w14:paraId="64BDBB89" w14:textId="77777777" w:rsidR="009535A4" w:rsidRPr="009535A4" w:rsidRDefault="009535A4" w:rsidP="009535A4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lastRenderedPageBreak/>
              <w:t>Подведение итогов урока</w:t>
            </w:r>
          </w:p>
          <w:p w14:paraId="5DD05840" w14:textId="77777777" w:rsidR="009535A4" w:rsidRPr="009535A4" w:rsidRDefault="009535A4" w:rsidP="009535A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>Summing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>up</w:t>
            </w:r>
          </w:p>
          <w:p w14:paraId="1CD67528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итель обобщает изученный материал на уроке и выставляет оценки за работу в классе.</w:t>
            </w:r>
          </w:p>
          <w:p w14:paraId="6A593434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итель повторяет с учениками вокабуляр из упр. 5, с. 12 и задаёт следующие вопросы:</w:t>
            </w:r>
          </w:p>
          <w:p w14:paraId="7B34A353" w14:textId="77777777" w:rsidR="009535A4" w:rsidRPr="009535A4" w:rsidRDefault="009535A4" w:rsidP="009535A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hould we use an indefinite article with the word «news»?</w:t>
            </w:r>
          </w:p>
          <w:p w14:paraId="2D6AB1B2" w14:textId="77777777" w:rsidR="009535A4" w:rsidRPr="009535A4" w:rsidRDefault="009535A4" w:rsidP="009535A4">
            <w:pPr>
              <w:spacing w:after="0"/>
              <w:rPr>
                <w:rFonts w:ascii="Times New Roman" w:hAnsi="Times New Roman"/>
                <w:i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i/>
                <w:sz w:val="24"/>
                <w:szCs w:val="24"/>
                <w:u w:val="single"/>
              </w:rPr>
              <w:t>Ключ</w:t>
            </w:r>
            <w:r w:rsidRPr="009535A4">
              <w:rPr>
                <w:rFonts w:ascii="Times New Roman" w:hAnsi="Times New Roman"/>
                <w:i/>
                <w:sz w:val="24"/>
                <w:szCs w:val="24"/>
                <w:u w:val="single"/>
                <w:lang w:val="en-US"/>
              </w:rPr>
              <w:t>:</w:t>
            </w:r>
            <w:r w:rsidRPr="009535A4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 No, we shouldn’t. (e.g., I’ve got news for you).</w:t>
            </w:r>
          </w:p>
          <w:p w14:paraId="712FCDF5" w14:textId="77777777" w:rsidR="009535A4" w:rsidRPr="009535A4" w:rsidRDefault="009535A4" w:rsidP="009535A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How would you translate «to broadcast» into Russian? And how would you translate «a broadcast»?</w:t>
            </w:r>
          </w:p>
          <w:p w14:paraId="51FD171B" w14:textId="77777777" w:rsidR="009535A4" w:rsidRPr="009535A4" w:rsidRDefault="009535A4" w:rsidP="009535A4">
            <w:pPr>
              <w:spacing w:after="0"/>
              <w:rPr>
                <w:rFonts w:ascii="Times New Roman" w:hAnsi="Times New Roman"/>
                <w:i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i/>
                <w:sz w:val="24"/>
                <w:szCs w:val="24"/>
                <w:u w:val="single"/>
              </w:rPr>
              <w:t>Ключ</w:t>
            </w:r>
            <w:r w:rsidRPr="009535A4">
              <w:rPr>
                <w:rFonts w:ascii="Times New Roman" w:hAnsi="Times New Roman"/>
                <w:i/>
                <w:sz w:val="24"/>
                <w:szCs w:val="24"/>
                <w:u w:val="single"/>
                <w:lang w:val="en-US"/>
              </w:rPr>
              <w:t>:</w:t>
            </w:r>
            <w:r w:rsidRPr="009535A4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 to broadcast - </w:t>
            </w:r>
            <w:r w:rsidRPr="009535A4">
              <w:rPr>
                <w:rFonts w:ascii="Times New Roman" w:hAnsi="Times New Roman"/>
                <w:i/>
                <w:sz w:val="24"/>
                <w:szCs w:val="24"/>
              </w:rPr>
              <w:t>транслировать</w:t>
            </w:r>
            <w:r w:rsidRPr="009535A4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, a broadcast - </w:t>
            </w:r>
            <w:r w:rsidRPr="009535A4">
              <w:rPr>
                <w:rFonts w:ascii="Times New Roman" w:hAnsi="Times New Roman"/>
                <w:i/>
                <w:sz w:val="24"/>
                <w:szCs w:val="24"/>
              </w:rPr>
              <w:t>трансляция</w:t>
            </w:r>
          </w:p>
          <w:p w14:paraId="756C3E3F" w14:textId="77777777" w:rsidR="009535A4" w:rsidRPr="009535A4" w:rsidRDefault="009535A4" w:rsidP="009535A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To revise the Passive Voice: what is the formula for forming the Passive Voice?</w:t>
            </w:r>
          </w:p>
          <w:p w14:paraId="549CF61D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  <w:u w:val="single"/>
              </w:rPr>
              <w:t>Ключ: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 глагол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to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be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в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нужном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времени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+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3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(третья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форма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>основного глагола).</w:t>
            </w:r>
          </w:p>
          <w:p w14:paraId="249AA0DC" w14:textId="77777777" w:rsidR="009535A4" w:rsidRPr="009535A4" w:rsidRDefault="009535A4" w:rsidP="009535A4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</w:p>
          <w:p w14:paraId="5B19E818" w14:textId="77777777" w:rsidR="009535A4" w:rsidRPr="009535A4" w:rsidRDefault="009535A4" w:rsidP="009535A4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Информация о домашнем задании</w:t>
            </w:r>
          </w:p>
          <w:p w14:paraId="0BE9C833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итель объясняет алгоритм выполнения домашнего задания.</w:t>
            </w:r>
          </w:p>
          <w:p w14:paraId="22B1FA16" w14:textId="77777777" w:rsidR="009535A4" w:rsidRPr="009535A4" w:rsidRDefault="009535A4" w:rsidP="009535A4">
            <w:pPr>
              <w:spacing w:after="0" w:line="240" w:lineRule="auto"/>
              <w:ind w:left="709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Домашнее задание</w:t>
            </w:r>
          </w:p>
          <w:p w14:paraId="20D3E241" w14:textId="77777777" w:rsidR="009535A4" w:rsidRPr="009535A4" w:rsidRDefault="009535A4" w:rsidP="009535A4">
            <w:pPr>
              <w:numPr>
                <w:ilvl w:val="0"/>
                <w:numId w:val="15"/>
              </w:numPr>
              <w:spacing w:after="0" w:line="240" w:lineRule="auto"/>
              <w:ind w:left="1134" w:hanging="425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Выучить слова из упр. 5, с. 12.</w:t>
            </w:r>
          </w:p>
          <w:p w14:paraId="7B9B9D4B" w14:textId="77777777" w:rsidR="009535A4" w:rsidRPr="009535A4" w:rsidRDefault="009535A4" w:rsidP="009535A4">
            <w:pPr>
              <w:numPr>
                <w:ilvl w:val="0"/>
                <w:numId w:val="15"/>
              </w:numPr>
              <w:spacing w:after="0" w:line="240" w:lineRule="auto"/>
              <w:ind w:left="1134" w:hanging="425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пр. 6, с. 13–14 — письменно.</w:t>
            </w:r>
          </w:p>
          <w:p w14:paraId="1BEE439B" w14:textId="77777777" w:rsidR="009535A4" w:rsidRPr="009535A4" w:rsidRDefault="009535A4" w:rsidP="009535A4">
            <w:pPr>
              <w:numPr>
                <w:ilvl w:val="0"/>
                <w:numId w:val="15"/>
              </w:numPr>
              <w:spacing w:after="0" w:line="240" w:lineRule="auto"/>
              <w:ind w:left="1134" w:hanging="425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пр. 7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, с. 14 — прочитать текст и выполнить задания после текста, подготовиться к обсуждению текста – устно.</w:t>
            </w:r>
          </w:p>
          <w:p w14:paraId="1EA44071" w14:textId="77777777" w:rsidR="009535A4" w:rsidRPr="009535A4" w:rsidRDefault="009535A4" w:rsidP="009535A4">
            <w:pPr>
              <w:numPr>
                <w:ilvl w:val="0"/>
                <w:numId w:val="15"/>
              </w:numPr>
              <w:spacing w:after="0" w:line="240" w:lineRule="auto"/>
              <w:ind w:left="1134" w:hanging="425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пр. 10, с. 10 — письменно.</w:t>
            </w:r>
          </w:p>
          <w:p w14:paraId="1E48EC32" w14:textId="77777777" w:rsidR="009535A4" w:rsidRPr="009535A4" w:rsidRDefault="009535A4" w:rsidP="009535A4">
            <w:pPr>
              <w:spacing w:after="0" w:line="240" w:lineRule="auto"/>
              <w:ind w:left="720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  <w:p w14:paraId="6E99F607" w14:textId="77777777" w:rsidR="009535A4" w:rsidRPr="009535A4" w:rsidRDefault="009535A4" w:rsidP="009535A4">
            <w:pPr>
              <w:spacing w:after="0" w:line="240" w:lineRule="auto"/>
              <w:ind w:left="720"/>
              <w:rPr>
                <w:rFonts w:ascii="Times New Roman" w:hAnsi="Times New Roman"/>
                <w:b/>
                <w:color w:val="000000"/>
                <w:sz w:val="24"/>
                <w:szCs w:val="24"/>
                <w:lang w:val="it-IT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  <w:lang w:val="it-IT"/>
              </w:rPr>
              <w:t>Homework</w:t>
            </w:r>
          </w:p>
          <w:p w14:paraId="23806FC4" w14:textId="77777777" w:rsidR="009535A4" w:rsidRPr="009535A4" w:rsidRDefault="009535A4" w:rsidP="009535A4">
            <w:pPr>
              <w:pStyle w:val="ab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Learn the words from ex. 5, p. 12.</w:t>
            </w:r>
          </w:p>
          <w:p w14:paraId="114C8A8C" w14:textId="77777777" w:rsidR="009535A4" w:rsidRPr="009535A4" w:rsidRDefault="009535A4" w:rsidP="009535A4">
            <w:pPr>
              <w:pStyle w:val="ab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Ex. 6A, p. 13–14 — in written form.</w:t>
            </w:r>
          </w:p>
          <w:p w14:paraId="406BD641" w14:textId="77777777" w:rsidR="009535A4" w:rsidRPr="009535A4" w:rsidRDefault="009535A4" w:rsidP="009535A4">
            <w:pPr>
              <w:pStyle w:val="ab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Ex. 7A, p. 14 — read the text, do the task after the text, be ready to speak about the text.</w:t>
            </w:r>
          </w:p>
          <w:p w14:paraId="04075AB4" w14:textId="77777777" w:rsidR="009535A4" w:rsidRPr="009535A4" w:rsidRDefault="009535A4" w:rsidP="009535A4">
            <w:pPr>
              <w:pStyle w:val="ab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Ex. 10, p. 10 — in written form.</w:t>
            </w:r>
          </w:p>
        </w:tc>
      </w:tr>
    </w:tbl>
    <w:p w14:paraId="7A4FDAD2" w14:textId="77777777" w:rsidR="002067A5" w:rsidRPr="005247B8" w:rsidRDefault="002067A5" w:rsidP="00F06E1D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en-US"/>
        </w:rPr>
      </w:pPr>
    </w:p>
    <w:p w14:paraId="31EFDB05" w14:textId="6A8E750F" w:rsidR="002D1A21" w:rsidRPr="005247B8" w:rsidRDefault="002D1A21" w:rsidP="00F06E1D">
      <w:pPr>
        <w:spacing w:after="0" w:line="240" w:lineRule="auto"/>
        <w:rPr>
          <w:color w:val="000000"/>
          <w:sz w:val="24"/>
          <w:szCs w:val="24"/>
          <w:lang w:val="en-US"/>
        </w:rPr>
      </w:pPr>
    </w:p>
    <w:sectPr w:rsidR="002D1A21" w:rsidRPr="005247B8" w:rsidSect="00E5652D">
      <w:headerReference w:type="default" r:id="rId7"/>
      <w:footerReference w:type="default" r:id="rId8"/>
      <w:pgSz w:w="16838" w:h="11906" w:orient="landscape"/>
      <w:pgMar w:top="1134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793745" w14:textId="77777777" w:rsidR="00C15527" w:rsidRDefault="00C15527" w:rsidP="00F06E1D">
      <w:pPr>
        <w:spacing w:after="0" w:line="240" w:lineRule="auto"/>
      </w:pPr>
      <w:r>
        <w:separator/>
      </w:r>
    </w:p>
  </w:endnote>
  <w:endnote w:type="continuationSeparator" w:id="0">
    <w:p w14:paraId="0600D5B7" w14:textId="77777777" w:rsidR="00C15527" w:rsidRDefault="00C15527" w:rsidP="00F06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OfficinaSansBoldITC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choolBookSanPin">
    <w:altName w:val="Cambria Math"/>
    <w:panose1 w:val="00000000000000000000"/>
    <w:charset w:val="00"/>
    <w:family w:val="roman"/>
    <w:notTrueType/>
    <w:pitch w:val="variable"/>
    <w:sig w:usb0="00000001" w:usb1="1000000A" w:usb2="00000000" w:usb3="00000000" w:csb0="00000005" w:csb1="00000000"/>
  </w:font>
  <w:font w:name="FreeSetBoldSanPin">
    <w:panose1 w:val="00000000000000000000"/>
    <w:charset w:val="00"/>
    <w:family w:val="swiss"/>
    <w:notTrueType/>
    <w:pitch w:val="variable"/>
    <w:sig w:usb0="800002EF" w:usb1="5000004A" w:usb2="00000000" w:usb3="00000000" w:csb0="00000005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E8DD81" w14:textId="77777777" w:rsidR="00F06E1D" w:rsidRDefault="00F06E1D">
    <w:pPr>
      <w:pStyle w:val="a6"/>
    </w:pPr>
    <w:r>
      <w:t>9 класс</w:t>
    </w:r>
  </w:p>
  <w:p w14:paraId="48868EC8" w14:textId="77777777" w:rsidR="00F06E1D" w:rsidRDefault="00F06E1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B213D3" w14:textId="77777777" w:rsidR="00C15527" w:rsidRDefault="00C15527" w:rsidP="00F06E1D">
      <w:pPr>
        <w:spacing w:after="0" w:line="240" w:lineRule="auto"/>
      </w:pPr>
      <w:r>
        <w:separator/>
      </w:r>
    </w:p>
  </w:footnote>
  <w:footnote w:type="continuationSeparator" w:id="0">
    <w:p w14:paraId="279B832D" w14:textId="77777777" w:rsidR="00C15527" w:rsidRDefault="00C15527" w:rsidP="00F06E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EA8A49" w14:textId="77777777" w:rsidR="00F06E1D" w:rsidRDefault="00D16B54">
    <w:pPr>
      <w:pStyle w:val="a4"/>
      <w:jc w:val="right"/>
    </w:pPr>
    <w:r>
      <w:fldChar w:fldCharType="begin"/>
    </w:r>
    <w:r w:rsidR="005A245B">
      <w:instrText xml:space="preserve"> PAGE   \* MERGEFORMAT </w:instrText>
    </w:r>
    <w:r>
      <w:fldChar w:fldCharType="separate"/>
    </w:r>
    <w:r w:rsidR="009535A4">
      <w:rPr>
        <w:noProof/>
      </w:rPr>
      <w:t>1</w:t>
    </w:r>
    <w:r>
      <w:rPr>
        <w:noProof/>
      </w:rPr>
      <w:fldChar w:fldCharType="end"/>
    </w:r>
  </w:p>
  <w:p w14:paraId="76C7E28A" w14:textId="77777777" w:rsidR="00F06E1D" w:rsidRDefault="00F06E1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C916D2"/>
    <w:multiLevelType w:val="hybridMultilevel"/>
    <w:tmpl w:val="70549EE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1">
      <w:start w:val="1"/>
      <w:numFmt w:val="decimal"/>
      <w:lvlText w:val="%3)"/>
      <w:lvlJc w:val="lef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B63DE"/>
    <w:multiLevelType w:val="hybridMultilevel"/>
    <w:tmpl w:val="05863C2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C2903"/>
    <w:multiLevelType w:val="hybridMultilevel"/>
    <w:tmpl w:val="39A61168"/>
    <w:lvl w:ilvl="0" w:tplc="165897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E0FA5"/>
    <w:multiLevelType w:val="hybridMultilevel"/>
    <w:tmpl w:val="A07AF0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9279A"/>
    <w:multiLevelType w:val="hybridMultilevel"/>
    <w:tmpl w:val="C93C99E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2FA5047F"/>
    <w:multiLevelType w:val="hybridMultilevel"/>
    <w:tmpl w:val="65E2ED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C2B0C"/>
    <w:multiLevelType w:val="hybridMultilevel"/>
    <w:tmpl w:val="2AE62C9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3B3E6A55"/>
    <w:multiLevelType w:val="hybridMultilevel"/>
    <w:tmpl w:val="F9328F58"/>
    <w:lvl w:ilvl="0" w:tplc="3820A254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F73AAC"/>
    <w:multiLevelType w:val="hybridMultilevel"/>
    <w:tmpl w:val="4E8CCE7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449C48EE"/>
    <w:multiLevelType w:val="hybridMultilevel"/>
    <w:tmpl w:val="2E8657FA"/>
    <w:lvl w:ilvl="0" w:tplc="16589768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262A32"/>
    <w:multiLevelType w:val="hybridMultilevel"/>
    <w:tmpl w:val="9168C00E"/>
    <w:lvl w:ilvl="0" w:tplc="7B4CA7B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E1D06F5"/>
    <w:multiLevelType w:val="hybridMultilevel"/>
    <w:tmpl w:val="9250B12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45065D2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835E65"/>
    <w:multiLevelType w:val="hybridMultilevel"/>
    <w:tmpl w:val="2A3A4F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C6513B"/>
    <w:multiLevelType w:val="hybridMultilevel"/>
    <w:tmpl w:val="1D4A13E2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255700"/>
    <w:multiLevelType w:val="hybridMultilevel"/>
    <w:tmpl w:val="B636AC5C"/>
    <w:lvl w:ilvl="0" w:tplc="04190017">
      <w:start w:val="1"/>
      <w:numFmt w:val="lowerLetter"/>
      <w:lvlText w:val="%1)"/>
      <w:lvlJc w:val="left"/>
      <w:pPr>
        <w:ind w:left="1146" w:hanging="360"/>
      </w:p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 w15:restartNumberingAfterBreak="0">
    <w:nsid w:val="65BC2F4E"/>
    <w:multiLevelType w:val="hybridMultilevel"/>
    <w:tmpl w:val="7A2A0146"/>
    <w:lvl w:ilvl="0" w:tplc="3DF8BA8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7908B66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4D425228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6B3347C8"/>
    <w:multiLevelType w:val="hybridMultilevel"/>
    <w:tmpl w:val="B5201C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20458F"/>
    <w:multiLevelType w:val="hybridMultilevel"/>
    <w:tmpl w:val="B36A59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9B10D1"/>
    <w:multiLevelType w:val="hybridMultilevel"/>
    <w:tmpl w:val="A65CBC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E372EB"/>
    <w:multiLevelType w:val="hybridMultilevel"/>
    <w:tmpl w:val="443C070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512439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3D7ADBAE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74C33421"/>
    <w:multiLevelType w:val="hybridMultilevel"/>
    <w:tmpl w:val="4E8CCE7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7595396E"/>
    <w:multiLevelType w:val="hybridMultilevel"/>
    <w:tmpl w:val="FD78A7F8"/>
    <w:lvl w:ilvl="0" w:tplc="165897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0C6284"/>
    <w:multiLevelType w:val="hybridMultilevel"/>
    <w:tmpl w:val="3EB02FE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0"/>
  </w:num>
  <w:num w:numId="3">
    <w:abstractNumId w:val="19"/>
  </w:num>
  <w:num w:numId="4">
    <w:abstractNumId w:val="6"/>
  </w:num>
  <w:num w:numId="5">
    <w:abstractNumId w:val="2"/>
  </w:num>
  <w:num w:numId="6">
    <w:abstractNumId w:val="21"/>
  </w:num>
  <w:num w:numId="7">
    <w:abstractNumId w:val="7"/>
  </w:num>
  <w:num w:numId="8">
    <w:abstractNumId w:val="4"/>
  </w:num>
  <w:num w:numId="9">
    <w:abstractNumId w:val="14"/>
  </w:num>
  <w:num w:numId="10">
    <w:abstractNumId w:val="13"/>
  </w:num>
  <w:num w:numId="11">
    <w:abstractNumId w:val="0"/>
  </w:num>
  <w:num w:numId="12">
    <w:abstractNumId w:val="9"/>
  </w:num>
  <w:num w:numId="13">
    <w:abstractNumId w:val="3"/>
  </w:num>
  <w:num w:numId="14">
    <w:abstractNumId w:val="1"/>
  </w:num>
  <w:num w:numId="15">
    <w:abstractNumId w:val="18"/>
  </w:num>
  <w:num w:numId="16">
    <w:abstractNumId w:val="17"/>
  </w:num>
  <w:num w:numId="17">
    <w:abstractNumId w:val="8"/>
  </w:num>
  <w:num w:numId="18">
    <w:abstractNumId w:val="5"/>
  </w:num>
  <w:num w:numId="19">
    <w:abstractNumId w:val="12"/>
  </w:num>
  <w:num w:numId="20">
    <w:abstractNumId w:val="22"/>
  </w:num>
  <w:num w:numId="21">
    <w:abstractNumId w:val="16"/>
  </w:num>
  <w:num w:numId="22">
    <w:abstractNumId w:val="10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0NTYxMjawMDcyN7FU0lEKTi0uzszPAykwrAUAVnuJ4CwAAAA="/>
  </w:docVars>
  <w:rsids>
    <w:rsidRoot w:val="002D1A21"/>
    <w:rsid w:val="0000667E"/>
    <w:rsid w:val="00033F58"/>
    <w:rsid w:val="00051BF4"/>
    <w:rsid w:val="00052EAC"/>
    <w:rsid w:val="00053B2B"/>
    <w:rsid w:val="00064E4D"/>
    <w:rsid w:val="00077EE8"/>
    <w:rsid w:val="0008007E"/>
    <w:rsid w:val="000902E4"/>
    <w:rsid w:val="000B0EEE"/>
    <w:rsid w:val="000E4447"/>
    <w:rsid w:val="000F2CEA"/>
    <w:rsid w:val="000F70D7"/>
    <w:rsid w:val="001024D0"/>
    <w:rsid w:val="0012081B"/>
    <w:rsid w:val="00145950"/>
    <w:rsid w:val="00151B57"/>
    <w:rsid w:val="00164D57"/>
    <w:rsid w:val="00170509"/>
    <w:rsid w:val="00172EA1"/>
    <w:rsid w:val="00183E97"/>
    <w:rsid w:val="001869A1"/>
    <w:rsid w:val="001969CF"/>
    <w:rsid w:val="001A0686"/>
    <w:rsid w:val="001A7DB3"/>
    <w:rsid w:val="001C678E"/>
    <w:rsid w:val="001F4DD3"/>
    <w:rsid w:val="001F7FBA"/>
    <w:rsid w:val="00201AA9"/>
    <w:rsid w:val="00201AF8"/>
    <w:rsid w:val="002067A5"/>
    <w:rsid w:val="00210D93"/>
    <w:rsid w:val="002178E8"/>
    <w:rsid w:val="00254A74"/>
    <w:rsid w:val="0029013E"/>
    <w:rsid w:val="002927EA"/>
    <w:rsid w:val="002B37E0"/>
    <w:rsid w:val="002C1AC7"/>
    <w:rsid w:val="002C549C"/>
    <w:rsid w:val="002D1A21"/>
    <w:rsid w:val="002F469D"/>
    <w:rsid w:val="002F532F"/>
    <w:rsid w:val="00310C5F"/>
    <w:rsid w:val="00325484"/>
    <w:rsid w:val="003322F6"/>
    <w:rsid w:val="00346473"/>
    <w:rsid w:val="0036037D"/>
    <w:rsid w:val="00364FF0"/>
    <w:rsid w:val="00371DAA"/>
    <w:rsid w:val="00375CA3"/>
    <w:rsid w:val="00391031"/>
    <w:rsid w:val="00396DCB"/>
    <w:rsid w:val="003A3B3D"/>
    <w:rsid w:val="003A4D11"/>
    <w:rsid w:val="003C5007"/>
    <w:rsid w:val="003D3B46"/>
    <w:rsid w:val="003E1786"/>
    <w:rsid w:val="00403974"/>
    <w:rsid w:val="004270A9"/>
    <w:rsid w:val="00445CAE"/>
    <w:rsid w:val="00453369"/>
    <w:rsid w:val="00463743"/>
    <w:rsid w:val="004856B3"/>
    <w:rsid w:val="004860CA"/>
    <w:rsid w:val="004A4212"/>
    <w:rsid w:val="004B5136"/>
    <w:rsid w:val="004C3FBB"/>
    <w:rsid w:val="004D4691"/>
    <w:rsid w:val="004F7466"/>
    <w:rsid w:val="005172C8"/>
    <w:rsid w:val="005247B8"/>
    <w:rsid w:val="0053621A"/>
    <w:rsid w:val="005835B9"/>
    <w:rsid w:val="005847DE"/>
    <w:rsid w:val="00587E61"/>
    <w:rsid w:val="005A245B"/>
    <w:rsid w:val="005B7A56"/>
    <w:rsid w:val="005C4777"/>
    <w:rsid w:val="005E0B39"/>
    <w:rsid w:val="00606552"/>
    <w:rsid w:val="00627F5B"/>
    <w:rsid w:val="0064178D"/>
    <w:rsid w:val="006668DF"/>
    <w:rsid w:val="006A24AE"/>
    <w:rsid w:val="0072742C"/>
    <w:rsid w:val="00730F7F"/>
    <w:rsid w:val="00743669"/>
    <w:rsid w:val="00745765"/>
    <w:rsid w:val="007536B9"/>
    <w:rsid w:val="00765294"/>
    <w:rsid w:val="00767914"/>
    <w:rsid w:val="007C67C3"/>
    <w:rsid w:val="007C75D8"/>
    <w:rsid w:val="008014FD"/>
    <w:rsid w:val="0081257B"/>
    <w:rsid w:val="00834927"/>
    <w:rsid w:val="0083563F"/>
    <w:rsid w:val="0083759F"/>
    <w:rsid w:val="00851AAE"/>
    <w:rsid w:val="008566E5"/>
    <w:rsid w:val="008573B2"/>
    <w:rsid w:val="00891C11"/>
    <w:rsid w:val="008B1BA9"/>
    <w:rsid w:val="008C3FFF"/>
    <w:rsid w:val="008C6B38"/>
    <w:rsid w:val="008E66C9"/>
    <w:rsid w:val="008F4F4E"/>
    <w:rsid w:val="009058C6"/>
    <w:rsid w:val="0090618F"/>
    <w:rsid w:val="00906977"/>
    <w:rsid w:val="009146F2"/>
    <w:rsid w:val="009167AB"/>
    <w:rsid w:val="009178DE"/>
    <w:rsid w:val="00917DF7"/>
    <w:rsid w:val="00924D69"/>
    <w:rsid w:val="009417D6"/>
    <w:rsid w:val="00941C01"/>
    <w:rsid w:val="00951905"/>
    <w:rsid w:val="00951AED"/>
    <w:rsid w:val="009535A4"/>
    <w:rsid w:val="00973800"/>
    <w:rsid w:val="009C0266"/>
    <w:rsid w:val="009D5A73"/>
    <w:rsid w:val="00A0065C"/>
    <w:rsid w:val="00A103B5"/>
    <w:rsid w:val="00A136FA"/>
    <w:rsid w:val="00A22B01"/>
    <w:rsid w:val="00A457EC"/>
    <w:rsid w:val="00A627E7"/>
    <w:rsid w:val="00A9392F"/>
    <w:rsid w:val="00A96684"/>
    <w:rsid w:val="00AB0399"/>
    <w:rsid w:val="00AB1AD0"/>
    <w:rsid w:val="00AB5CDC"/>
    <w:rsid w:val="00AC6626"/>
    <w:rsid w:val="00B1689F"/>
    <w:rsid w:val="00B431AB"/>
    <w:rsid w:val="00B45401"/>
    <w:rsid w:val="00B57CA2"/>
    <w:rsid w:val="00B658D6"/>
    <w:rsid w:val="00B66039"/>
    <w:rsid w:val="00B705FF"/>
    <w:rsid w:val="00B75783"/>
    <w:rsid w:val="00BA1F38"/>
    <w:rsid w:val="00BA66CF"/>
    <w:rsid w:val="00BC72BC"/>
    <w:rsid w:val="00BD033F"/>
    <w:rsid w:val="00BE6DBA"/>
    <w:rsid w:val="00BF1275"/>
    <w:rsid w:val="00C11A2B"/>
    <w:rsid w:val="00C125A4"/>
    <w:rsid w:val="00C15527"/>
    <w:rsid w:val="00C36526"/>
    <w:rsid w:val="00C86803"/>
    <w:rsid w:val="00CA0816"/>
    <w:rsid w:val="00CB450C"/>
    <w:rsid w:val="00CB6F29"/>
    <w:rsid w:val="00CE06FE"/>
    <w:rsid w:val="00CF24F2"/>
    <w:rsid w:val="00D0504D"/>
    <w:rsid w:val="00D14181"/>
    <w:rsid w:val="00D16B54"/>
    <w:rsid w:val="00D44DEA"/>
    <w:rsid w:val="00D57C64"/>
    <w:rsid w:val="00D671F3"/>
    <w:rsid w:val="00D8524F"/>
    <w:rsid w:val="00D875E6"/>
    <w:rsid w:val="00DB2D49"/>
    <w:rsid w:val="00DB5E99"/>
    <w:rsid w:val="00DC2450"/>
    <w:rsid w:val="00DD4245"/>
    <w:rsid w:val="00DE7A26"/>
    <w:rsid w:val="00DF0A9B"/>
    <w:rsid w:val="00DF54F9"/>
    <w:rsid w:val="00E32198"/>
    <w:rsid w:val="00E333CE"/>
    <w:rsid w:val="00E43440"/>
    <w:rsid w:val="00E5652D"/>
    <w:rsid w:val="00E60F1C"/>
    <w:rsid w:val="00E644A8"/>
    <w:rsid w:val="00E80E8C"/>
    <w:rsid w:val="00EA03B1"/>
    <w:rsid w:val="00EB309E"/>
    <w:rsid w:val="00EC7AFA"/>
    <w:rsid w:val="00EF2EDD"/>
    <w:rsid w:val="00F0648C"/>
    <w:rsid w:val="00F06E1D"/>
    <w:rsid w:val="00F145AF"/>
    <w:rsid w:val="00F27F8F"/>
    <w:rsid w:val="00F3142C"/>
    <w:rsid w:val="00F335F9"/>
    <w:rsid w:val="00F362FE"/>
    <w:rsid w:val="00F5404F"/>
    <w:rsid w:val="00F55852"/>
    <w:rsid w:val="00F94FC8"/>
    <w:rsid w:val="00FC10C5"/>
    <w:rsid w:val="00FC7497"/>
    <w:rsid w:val="00FC761B"/>
    <w:rsid w:val="00FE1BB0"/>
    <w:rsid w:val="00FE2223"/>
    <w:rsid w:val="00FE25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4B722D"/>
  <w15:docId w15:val="{B80D94BC-2C31-4D1D-8CE4-87D8C2FF9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067A5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Абзац списка1"/>
    <w:basedOn w:val="a"/>
    <w:rsid w:val="002067A5"/>
    <w:pPr>
      <w:ind w:left="720"/>
      <w:contextualSpacing/>
    </w:pPr>
  </w:style>
  <w:style w:type="character" w:styleId="a3">
    <w:name w:val="Emphasis"/>
    <w:qFormat/>
    <w:rsid w:val="002067A5"/>
    <w:rPr>
      <w:rFonts w:cs="Times New Roman"/>
      <w:i/>
    </w:rPr>
  </w:style>
  <w:style w:type="paragraph" w:customStyle="1" w:styleId="10">
    <w:name w:val="Без интервала1"/>
    <w:link w:val="NoSpacingChar"/>
    <w:rsid w:val="002067A5"/>
    <w:rPr>
      <w:sz w:val="22"/>
      <w:szCs w:val="22"/>
    </w:rPr>
  </w:style>
  <w:style w:type="character" w:customStyle="1" w:styleId="NoSpacingChar">
    <w:name w:val="No Spacing Char"/>
    <w:link w:val="10"/>
    <w:locked/>
    <w:rsid w:val="002067A5"/>
    <w:rPr>
      <w:sz w:val="22"/>
      <w:szCs w:val="22"/>
      <w:lang w:val="ru-RU" w:eastAsia="ru-RU" w:bidi="ar-SA"/>
    </w:rPr>
  </w:style>
  <w:style w:type="character" w:customStyle="1" w:styleId="apple-converted-space">
    <w:name w:val="apple-converted-space"/>
    <w:rsid w:val="002067A5"/>
    <w:rPr>
      <w:rFonts w:cs="Times New Roman"/>
    </w:rPr>
  </w:style>
  <w:style w:type="paragraph" w:styleId="a4">
    <w:name w:val="header"/>
    <w:basedOn w:val="a"/>
    <w:link w:val="a5"/>
    <w:uiPriority w:val="99"/>
    <w:rsid w:val="00F06E1D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rsid w:val="00F06E1D"/>
    <w:rPr>
      <w:rFonts w:ascii="Calibri" w:hAnsi="Calibri"/>
      <w:sz w:val="22"/>
      <w:szCs w:val="22"/>
      <w:lang w:eastAsia="en-US"/>
    </w:rPr>
  </w:style>
  <w:style w:type="paragraph" w:styleId="a6">
    <w:name w:val="footer"/>
    <w:basedOn w:val="a"/>
    <w:link w:val="a7"/>
    <w:uiPriority w:val="99"/>
    <w:rsid w:val="00F06E1D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link w:val="a6"/>
    <w:uiPriority w:val="99"/>
    <w:rsid w:val="00F06E1D"/>
    <w:rPr>
      <w:rFonts w:ascii="Calibri" w:hAnsi="Calibri"/>
      <w:sz w:val="22"/>
      <w:szCs w:val="22"/>
      <w:lang w:eastAsia="en-US"/>
    </w:rPr>
  </w:style>
  <w:style w:type="paragraph" w:styleId="a8">
    <w:name w:val="Balloon Text"/>
    <w:basedOn w:val="a"/>
    <w:link w:val="a9"/>
    <w:rsid w:val="00F06E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rsid w:val="00F06E1D"/>
    <w:rPr>
      <w:rFonts w:ascii="Tahoma" w:hAnsi="Tahoma" w:cs="Tahoma"/>
      <w:sz w:val="16"/>
      <w:szCs w:val="16"/>
      <w:lang w:eastAsia="en-US"/>
    </w:rPr>
  </w:style>
  <w:style w:type="table" w:styleId="aa">
    <w:name w:val="Table Grid"/>
    <w:basedOn w:val="a1"/>
    <w:rsid w:val="00DE7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List Paragraph"/>
    <w:basedOn w:val="a"/>
    <w:uiPriority w:val="34"/>
    <w:qFormat/>
    <w:rsid w:val="00B75783"/>
    <w:pPr>
      <w:ind w:left="720"/>
      <w:contextualSpacing/>
    </w:pPr>
  </w:style>
  <w:style w:type="paragraph" w:styleId="ac">
    <w:name w:val="No Spacing"/>
    <w:uiPriority w:val="1"/>
    <w:qFormat/>
    <w:rsid w:val="0036037D"/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89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1334</Words>
  <Characters>7606</Characters>
  <Application>Microsoft Office Word</Application>
  <DocSecurity>0</DocSecurity>
  <Lines>63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T TWO       THE PRINTED PAGE: BOOKS, MAGAZINES, NEWSPAPERS</vt:lpstr>
      <vt:lpstr>UNIT TWO       THE PRINTED PAGE: BOOKS, MAGAZINES, NEWSPAPERS</vt:lpstr>
    </vt:vector>
  </TitlesOfParts>
  <Company>Golden Telecom</Company>
  <LinksUpToDate>false</LinksUpToDate>
  <CharactersWithSpaces>8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TWO       THE PRINTED PAGE: BOOKS, MAGAZINES, NEWSPAPERS</dc:title>
  <dc:creator>Admin</dc:creator>
  <cp:lastModifiedBy>Пользователь</cp:lastModifiedBy>
  <cp:revision>31</cp:revision>
  <cp:lastPrinted>2021-09-05T08:30:00Z</cp:lastPrinted>
  <dcterms:created xsi:type="dcterms:W3CDTF">2017-08-25T12:41:00Z</dcterms:created>
  <dcterms:modified xsi:type="dcterms:W3CDTF">2022-12-20T15:20:00Z</dcterms:modified>
</cp:coreProperties>
</file>